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6E929" w14:textId="12EB9127" w:rsidR="00A52D73" w:rsidRDefault="00A52D73" w:rsidP="001C14A1">
      <w:bookmarkStart w:id="0" w:name="_GoBack"/>
      <w:bookmarkEnd w:id="0"/>
    </w:p>
    <w:p w14:paraId="589A54F6" w14:textId="77777777" w:rsidR="00A850B6" w:rsidRPr="00A850B6" w:rsidRDefault="00A850B6" w:rsidP="00A850B6">
      <w:pPr>
        <w:rPr>
          <w:rFonts w:ascii="Tahoma" w:hAnsi="Tahoma" w:cs="Tahoma"/>
          <w:b/>
          <w:bCs/>
          <w:sz w:val="24"/>
          <w:szCs w:val="24"/>
        </w:rPr>
      </w:pPr>
      <w:r w:rsidRPr="00A850B6">
        <w:rPr>
          <w:b/>
          <w:bCs/>
          <w:sz w:val="24"/>
          <w:szCs w:val="24"/>
        </w:rPr>
        <w:t>Request for Proposal</w:t>
      </w:r>
    </w:p>
    <w:p w14:paraId="1ADE2E13" w14:textId="77777777" w:rsidR="00A850B6" w:rsidRDefault="00A850B6" w:rsidP="001C14A1">
      <w:pPr>
        <w:rPr>
          <w:rFonts w:ascii="Tahoma" w:hAnsi="Tahoma" w:cs="Tahoma"/>
          <w:b/>
          <w:bCs/>
          <w:iCs/>
        </w:rPr>
      </w:pPr>
    </w:p>
    <w:p w14:paraId="1B5FD80C" w14:textId="5E331281" w:rsidR="00A850B6" w:rsidRDefault="00A850B6" w:rsidP="00126834">
      <w:r>
        <w:t>2</w:t>
      </w:r>
      <w:r w:rsidR="00126834">
        <w:t>6</w:t>
      </w:r>
      <w:r>
        <w:t xml:space="preserve">th April 2025 </w:t>
      </w:r>
    </w:p>
    <w:p w14:paraId="72880F45" w14:textId="1EF92DDC" w:rsidR="00A850B6" w:rsidRDefault="00A850B6" w:rsidP="001C14A1">
      <w:r>
        <w:t>To: Open “Request for Proposal” to qualified vendors</w:t>
      </w:r>
    </w:p>
    <w:p w14:paraId="5861061F" w14:textId="77777777" w:rsidR="00A850B6" w:rsidRDefault="00A850B6" w:rsidP="001C14A1"/>
    <w:p w14:paraId="037BAAF2" w14:textId="2A9F3A91" w:rsidR="00A850B6" w:rsidRDefault="005B38AE" w:rsidP="001C14A1">
      <w:r w:rsidRPr="00D01C7C">
        <w:rPr>
          <w:b/>
          <w:bCs/>
        </w:rPr>
        <w:t>Tender No.</w:t>
      </w:r>
      <w:r w:rsidR="00A850B6" w:rsidRPr="00D01C7C">
        <w:rPr>
          <w:b/>
          <w:bCs/>
        </w:rPr>
        <w:t>:</w:t>
      </w:r>
      <w:r w:rsidR="00A850B6">
        <w:t xml:space="preserve">  </w:t>
      </w:r>
      <w:r w:rsidR="00A850B6" w:rsidRPr="00A850B6">
        <w:t xml:space="preserve">RFY-YEM-01-2025 </w:t>
      </w:r>
      <w:r w:rsidR="00A850B6">
        <w:t xml:space="preserve">- Provision of Car Rental Services for RF Yemen N under </w:t>
      </w:r>
      <w:r>
        <w:t>one-year</w:t>
      </w:r>
      <w:r w:rsidR="00A850B6">
        <w:t xml:space="preserve"> framework agreement.</w:t>
      </w:r>
    </w:p>
    <w:p w14:paraId="2082F37C" w14:textId="77777777" w:rsidR="00A850B6" w:rsidRDefault="00A850B6" w:rsidP="001C14A1">
      <w:pPr>
        <w:rPr>
          <w:rFonts w:ascii="Tahoma" w:hAnsi="Tahoma" w:cs="Tahoma"/>
          <w:b/>
          <w:bCs/>
        </w:rPr>
      </w:pPr>
    </w:p>
    <w:p w14:paraId="2B07D55B" w14:textId="77777777" w:rsidR="00A850B6" w:rsidRPr="001C14A1" w:rsidRDefault="00A850B6" w:rsidP="001C14A1">
      <w:pPr>
        <w:rPr>
          <w:rFonts w:ascii="Tahoma" w:hAnsi="Tahoma" w:cs="Tahoma"/>
          <w:b/>
          <w:bCs/>
          <w:iCs/>
        </w:rPr>
      </w:pPr>
    </w:p>
    <w:p w14:paraId="78EA29EF" w14:textId="77777777" w:rsidR="001C14A1" w:rsidRPr="001C14A1" w:rsidRDefault="001C14A1" w:rsidP="001C14A1">
      <w:pPr>
        <w:rPr>
          <w:rFonts w:ascii="Tahoma" w:hAnsi="Tahoma" w:cs="Tahoma"/>
          <w:b/>
          <w:bCs/>
          <w:lang w:val="en-US"/>
        </w:rPr>
      </w:pPr>
    </w:p>
    <w:tbl>
      <w:tblPr>
        <w:tblW w:w="10667" w:type="dxa"/>
        <w:tblInd w:w="-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60"/>
        <w:gridCol w:w="1479"/>
        <w:gridCol w:w="2126"/>
        <w:gridCol w:w="1701"/>
        <w:gridCol w:w="2101"/>
      </w:tblGrid>
      <w:tr w:rsidR="001C14A1" w:rsidRPr="006A73EF" w14:paraId="1E85239B" w14:textId="77777777" w:rsidTr="00CA0ED8">
        <w:trPr>
          <w:trHeight w:val="422"/>
        </w:trPr>
        <w:tc>
          <w:tcPr>
            <w:tcW w:w="10667" w:type="dxa"/>
            <w:gridSpan w:val="5"/>
            <w:vAlign w:val="center"/>
          </w:tcPr>
          <w:p w14:paraId="4A579F3F" w14:textId="6690C04D" w:rsidR="001C14A1" w:rsidRDefault="001C14A1" w:rsidP="00CA0ED8">
            <w:pPr>
              <w:ind w:left="7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Rent of Vehicles – South Governorate                                           </w:t>
            </w:r>
          </w:p>
        </w:tc>
      </w:tr>
      <w:tr w:rsidR="001C14A1" w:rsidRPr="006A73EF" w14:paraId="4EC12523" w14:textId="77777777" w:rsidTr="00D01C7C">
        <w:trPr>
          <w:trHeight w:val="422"/>
        </w:trPr>
        <w:tc>
          <w:tcPr>
            <w:tcW w:w="3260" w:type="dxa"/>
            <w:vAlign w:val="center"/>
          </w:tcPr>
          <w:p w14:paraId="74B3C47A" w14:textId="3E01B1C5" w:rsidR="001C14A1" w:rsidRPr="00E12779" w:rsidRDefault="001C14A1" w:rsidP="00CA0ED8">
            <w:pPr>
              <w:rPr>
                <w:rFonts w:ascii="Tahoma" w:hAnsi="Tahoma" w:cs="Tahoma"/>
              </w:rPr>
            </w:pPr>
            <w:r w:rsidRPr="00E12779">
              <w:rPr>
                <w:rFonts w:ascii="Tahoma" w:hAnsi="Tahoma" w:cs="Tahoma"/>
              </w:rPr>
              <w:t xml:space="preserve">General </w:t>
            </w:r>
            <w:r w:rsidR="004577FF">
              <w:rPr>
                <w:rFonts w:ascii="Tahoma" w:hAnsi="Tahoma" w:cs="Tahoma"/>
              </w:rPr>
              <w:t>D</w:t>
            </w:r>
            <w:r w:rsidRPr="00E12779">
              <w:rPr>
                <w:rFonts w:ascii="Tahoma" w:hAnsi="Tahoma" w:cs="Tahoma"/>
              </w:rPr>
              <w:t xml:space="preserve">escription of </w:t>
            </w:r>
            <w:r>
              <w:rPr>
                <w:rFonts w:ascii="Tahoma" w:hAnsi="Tahoma" w:cs="Tahoma"/>
              </w:rPr>
              <w:t xml:space="preserve">Vehicle </w:t>
            </w:r>
          </w:p>
        </w:tc>
        <w:tc>
          <w:tcPr>
            <w:tcW w:w="1479" w:type="dxa"/>
            <w:vAlign w:val="center"/>
          </w:tcPr>
          <w:p w14:paraId="2F856DFD" w14:textId="77777777" w:rsidR="001C14A1" w:rsidRDefault="001C14A1" w:rsidP="00CA0E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UNIT CSTS US$</w:t>
            </w:r>
          </w:p>
          <w:p w14:paraId="2CD94B84" w14:textId="77777777" w:rsidR="001C14A1" w:rsidRPr="00E12779" w:rsidRDefault="001C14A1" w:rsidP="00CA0ED8">
            <w:pPr>
              <w:jc w:val="center"/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>Without driver without fuel</w:t>
            </w:r>
          </w:p>
        </w:tc>
        <w:tc>
          <w:tcPr>
            <w:tcW w:w="2126" w:type="dxa"/>
            <w:vAlign w:val="center"/>
          </w:tcPr>
          <w:p w14:paraId="2732E12B" w14:textId="77777777" w:rsidR="001C14A1" w:rsidRDefault="001C14A1" w:rsidP="00CA0E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UNIT CSTS US$</w:t>
            </w:r>
          </w:p>
          <w:p w14:paraId="65F4FCC5" w14:textId="77777777" w:rsidR="001C14A1" w:rsidRPr="00E12779" w:rsidRDefault="001C14A1" w:rsidP="00CA0ED8">
            <w:pPr>
              <w:jc w:val="center"/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>With driver without fuel</w:t>
            </w:r>
          </w:p>
        </w:tc>
        <w:tc>
          <w:tcPr>
            <w:tcW w:w="1701" w:type="dxa"/>
            <w:vAlign w:val="center"/>
          </w:tcPr>
          <w:p w14:paraId="0291FCB8" w14:textId="77777777" w:rsidR="001C14A1" w:rsidRDefault="001C14A1" w:rsidP="00CA0E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UNIT CSTS US$</w:t>
            </w:r>
          </w:p>
          <w:p w14:paraId="3598C894" w14:textId="77777777" w:rsidR="001C14A1" w:rsidRPr="00E12779" w:rsidRDefault="001C14A1" w:rsidP="00CA0ED8">
            <w:pPr>
              <w:jc w:val="center"/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>With driver with fuel</w:t>
            </w:r>
          </w:p>
        </w:tc>
        <w:tc>
          <w:tcPr>
            <w:tcW w:w="2101" w:type="dxa"/>
            <w:vAlign w:val="center"/>
          </w:tcPr>
          <w:p w14:paraId="4153B647" w14:textId="77777777" w:rsidR="001C14A1" w:rsidRDefault="001C14A1" w:rsidP="00CA0ED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UNIT CSTS US$</w:t>
            </w:r>
          </w:p>
          <w:p w14:paraId="43848A79" w14:textId="77777777" w:rsidR="001C14A1" w:rsidRPr="00E12779" w:rsidRDefault="001C14A1" w:rsidP="00CA0ED8">
            <w:pPr>
              <w:jc w:val="center"/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>Without driver with fuel</w:t>
            </w:r>
          </w:p>
        </w:tc>
      </w:tr>
      <w:tr w:rsidR="001C14A1" w:rsidRPr="006A73EF" w14:paraId="6DD2404D" w14:textId="77777777" w:rsidTr="00D01C7C">
        <w:trPr>
          <w:trHeight w:val="614"/>
        </w:trPr>
        <w:tc>
          <w:tcPr>
            <w:tcW w:w="3260" w:type="dxa"/>
            <w:vAlign w:val="center"/>
          </w:tcPr>
          <w:p w14:paraId="62BAA01B" w14:textId="1034381F" w:rsidR="001C14A1" w:rsidRPr="006A73EF" w:rsidRDefault="001C14A1" w:rsidP="00CA0ED8">
            <w:pPr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 xml:space="preserve">Sedan car </w:t>
            </w:r>
            <w:r>
              <w:rPr>
                <w:rFonts w:ascii="Tahoma" w:hAnsi="Tahoma" w:cs="Tahoma"/>
              </w:rPr>
              <w:t>4 Seats-full</w:t>
            </w:r>
            <w:r w:rsidRPr="006A73EF">
              <w:rPr>
                <w:rFonts w:ascii="Tahoma" w:hAnsi="Tahoma" w:cs="Tahoma"/>
              </w:rPr>
              <w:t xml:space="preserve"> month</w:t>
            </w:r>
            <w:r w:rsidR="00D01C7C">
              <w:rPr>
                <w:rFonts w:ascii="Tahoma" w:hAnsi="Tahoma" w:cs="Tahoma"/>
              </w:rPr>
              <w:t xml:space="preserve"> high profile</w:t>
            </w:r>
            <w:r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1479" w:type="dxa"/>
          </w:tcPr>
          <w:p w14:paraId="2C9D1755" w14:textId="77777777" w:rsidR="001C14A1" w:rsidRPr="006A73EF" w:rsidRDefault="001C14A1" w:rsidP="00CA0ED8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2194E475" w14:textId="77777777" w:rsidR="001C14A1" w:rsidRPr="006A73EF" w:rsidRDefault="001C14A1" w:rsidP="00CA0ED8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680D2867" w14:textId="77777777" w:rsidR="001C14A1" w:rsidRPr="006A73EF" w:rsidRDefault="001C14A1" w:rsidP="00CA0ED8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5BD3F7B2" w14:textId="77777777" w:rsidR="001C14A1" w:rsidRPr="006A73EF" w:rsidRDefault="001C14A1" w:rsidP="00CA0ED8">
            <w:pPr>
              <w:rPr>
                <w:rFonts w:ascii="Tahoma" w:hAnsi="Tahoma" w:cs="Tahoma"/>
              </w:rPr>
            </w:pPr>
          </w:p>
        </w:tc>
      </w:tr>
      <w:tr w:rsidR="00D01C7C" w:rsidRPr="006A73EF" w14:paraId="4AFA8363" w14:textId="77777777" w:rsidTr="00D01C7C">
        <w:trPr>
          <w:trHeight w:val="614"/>
        </w:trPr>
        <w:tc>
          <w:tcPr>
            <w:tcW w:w="3260" w:type="dxa"/>
          </w:tcPr>
          <w:p w14:paraId="05C8700E" w14:textId="7DEC2F50" w:rsidR="00D01C7C" w:rsidRDefault="00D01C7C" w:rsidP="00D01C7C">
            <w:pPr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 xml:space="preserve">Sedan car </w:t>
            </w:r>
            <w:r>
              <w:rPr>
                <w:rFonts w:ascii="Tahoma" w:hAnsi="Tahoma" w:cs="Tahoma"/>
              </w:rPr>
              <w:t>4 Seats - full</w:t>
            </w:r>
            <w:r w:rsidRPr="006A73EF">
              <w:rPr>
                <w:rFonts w:ascii="Tahoma" w:hAnsi="Tahoma" w:cs="Tahoma"/>
              </w:rPr>
              <w:t xml:space="preserve"> month</w:t>
            </w:r>
            <w:r>
              <w:rPr>
                <w:rFonts w:ascii="Tahoma" w:hAnsi="Tahoma" w:cs="Tahoma"/>
              </w:rPr>
              <w:t>-low profile</w:t>
            </w:r>
          </w:p>
          <w:p w14:paraId="3786313B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479" w:type="dxa"/>
          </w:tcPr>
          <w:p w14:paraId="321B791B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6301BE06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54E3D561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437DC4FA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2B764C4E" w14:textId="77777777" w:rsidTr="00D01C7C">
        <w:trPr>
          <w:trHeight w:val="614"/>
        </w:trPr>
        <w:tc>
          <w:tcPr>
            <w:tcW w:w="3260" w:type="dxa"/>
          </w:tcPr>
          <w:p w14:paraId="1783FF3D" w14:textId="23E46BDB" w:rsidR="00D01C7C" w:rsidRPr="006A73EF" w:rsidRDefault="00D01C7C" w:rsidP="00D01C7C">
            <w:pPr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>4x4 Car</w:t>
            </w:r>
            <w:r>
              <w:rPr>
                <w:rFonts w:ascii="Tahoma" w:hAnsi="Tahoma" w:cs="Tahoma"/>
              </w:rPr>
              <w:t xml:space="preserve"> - full</w:t>
            </w:r>
            <w:r w:rsidRPr="006A73EF">
              <w:rPr>
                <w:rFonts w:ascii="Tahoma" w:hAnsi="Tahoma" w:cs="Tahoma"/>
              </w:rPr>
              <w:t xml:space="preserve"> month</w:t>
            </w:r>
            <w:r>
              <w:rPr>
                <w:rFonts w:ascii="Tahoma" w:hAnsi="Tahoma" w:cs="Tahoma"/>
              </w:rPr>
              <w:t xml:space="preserve"> High profile </w:t>
            </w:r>
          </w:p>
        </w:tc>
        <w:tc>
          <w:tcPr>
            <w:tcW w:w="1479" w:type="dxa"/>
          </w:tcPr>
          <w:p w14:paraId="3DE3820E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5C012415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32D22108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4249FCDC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6A8EEA1C" w14:textId="77777777" w:rsidTr="00D01C7C">
        <w:trPr>
          <w:trHeight w:val="623"/>
        </w:trPr>
        <w:tc>
          <w:tcPr>
            <w:tcW w:w="3260" w:type="dxa"/>
          </w:tcPr>
          <w:p w14:paraId="5FB953CE" w14:textId="77777777" w:rsidR="00D01C7C" w:rsidRDefault="00D01C7C" w:rsidP="00D01C7C">
            <w:pPr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>4x4 Car</w:t>
            </w:r>
            <w:r>
              <w:rPr>
                <w:rFonts w:ascii="Tahoma" w:hAnsi="Tahoma" w:cs="Tahoma"/>
              </w:rPr>
              <w:t xml:space="preserve"> - full</w:t>
            </w:r>
            <w:r w:rsidRPr="006A73EF">
              <w:rPr>
                <w:rFonts w:ascii="Tahoma" w:hAnsi="Tahoma" w:cs="Tahoma"/>
              </w:rPr>
              <w:t xml:space="preserve"> month</w:t>
            </w:r>
            <w:r>
              <w:rPr>
                <w:rFonts w:ascii="Tahoma" w:hAnsi="Tahoma" w:cs="Tahoma"/>
              </w:rPr>
              <w:t>-low profile</w:t>
            </w:r>
          </w:p>
          <w:p w14:paraId="35F9C59B" w14:textId="2CF21FC3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479" w:type="dxa"/>
          </w:tcPr>
          <w:p w14:paraId="4A1E9A0F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1309079F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5C760DE4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37FFC755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68D8A483" w14:textId="77777777" w:rsidTr="00D01C7C">
        <w:trPr>
          <w:trHeight w:val="614"/>
        </w:trPr>
        <w:tc>
          <w:tcPr>
            <w:tcW w:w="3260" w:type="dxa"/>
          </w:tcPr>
          <w:p w14:paraId="07B81309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  <w:r w:rsidRPr="006A73EF">
              <w:rPr>
                <w:rFonts w:ascii="Tahoma" w:hAnsi="Tahoma" w:cs="Tahoma"/>
              </w:rPr>
              <w:t xml:space="preserve">Sedan car </w:t>
            </w:r>
            <w:r>
              <w:rPr>
                <w:rFonts w:ascii="Tahoma" w:hAnsi="Tahoma" w:cs="Tahoma"/>
              </w:rPr>
              <w:t>4 Seats 1</w:t>
            </w:r>
            <w:r w:rsidRPr="006A73EF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 xml:space="preserve">day </w:t>
            </w:r>
            <w:r w:rsidRPr="006A73EF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1479" w:type="dxa"/>
          </w:tcPr>
          <w:p w14:paraId="3BBEF219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275A7AE8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5529D73E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413351DF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0351EB0C" w14:textId="77777777" w:rsidTr="00D01C7C">
        <w:trPr>
          <w:trHeight w:val="623"/>
        </w:trPr>
        <w:tc>
          <w:tcPr>
            <w:tcW w:w="3260" w:type="dxa"/>
          </w:tcPr>
          <w:p w14:paraId="5A2C20E3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4*4 Car - 1 day </w:t>
            </w:r>
          </w:p>
        </w:tc>
        <w:tc>
          <w:tcPr>
            <w:tcW w:w="1479" w:type="dxa"/>
          </w:tcPr>
          <w:p w14:paraId="69F6827F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30F940C4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653677FE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75A62E7A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4EA9C66C" w14:textId="77777777" w:rsidTr="00D01C7C">
        <w:trPr>
          <w:trHeight w:val="623"/>
        </w:trPr>
        <w:tc>
          <w:tcPr>
            <w:tcW w:w="3260" w:type="dxa"/>
          </w:tcPr>
          <w:p w14:paraId="78B2CE0C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ckup 1 Day</w:t>
            </w:r>
          </w:p>
        </w:tc>
        <w:tc>
          <w:tcPr>
            <w:tcW w:w="1479" w:type="dxa"/>
          </w:tcPr>
          <w:p w14:paraId="7E97A662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1AD6F078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42D3F09A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57C228F3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39AD4B70" w14:textId="77777777" w:rsidTr="00D01C7C">
        <w:trPr>
          <w:trHeight w:val="623"/>
        </w:trPr>
        <w:tc>
          <w:tcPr>
            <w:tcW w:w="3260" w:type="dxa"/>
          </w:tcPr>
          <w:p w14:paraId="622DF666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Minibus 1 Day </w:t>
            </w:r>
          </w:p>
        </w:tc>
        <w:tc>
          <w:tcPr>
            <w:tcW w:w="1479" w:type="dxa"/>
          </w:tcPr>
          <w:p w14:paraId="185286BE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3107D8C7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15141526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3E7C17E4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5370A63E" w14:textId="77777777" w:rsidTr="00D01C7C">
        <w:trPr>
          <w:trHeight w:val="623"/>
        </w:trPr>
        <w:tc>
          <w:tcPr>
            <w:tcW w:w="3260" w:type="dxa"/>
          </w:tcPr>
          <w:p w14:paraId="4833D7B6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ckup 1 Month</w:t>
            </w:r>
          </w:p>
        </w:tc>
        <w:tc>
          <w:tcPr>
            <w:tcW w:w="1479" w:type="dxa"/>
          </w:tcPr>
          <w:p w14:paraId="07E73AA9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4CC21B31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4D9A10AD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2A7E8993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  <w:tr w:rsidR="00D01C7C" w:rsidRPr="006A73EF" w14:paraId="1F1BA44D" w14:textId="77777777" w:rsidTr="00D01C7C">
        <w:trPr>
          <w:trHeight w:val="623"/>
        </w:trPr>
        <w:tc>
          <w:tcPr>
            <w:tcW w:w="3260" w:type="dxa"/>
          </w:tcPr>
          <w:p w14:paraId="23A66A33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inibus 1 M</w:t>
            </w:r>
          </w:p>
        </w:tc>
        <w:tc>
          <w:tcPr>
            <w:tcW w:w="1479" w:type="dxa"/>
          </w:tcPr>
          <w:p w14:paraId="4244D98E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26" w:type="dxa"/>
          </w:tcPr>
          <w:p w14:paraId="665AEACF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1701" w:type="dxa"/>
          </w:tcPr>
          <w:p w14:paraId="48EEF951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  <w:tc>
          <w:tcPr>
            <w:tcW w:w="2101" w:type="dxa"/>
            <w:vAlign w:val="center"/>
          </w:tcPr>
          <w:p w14:paraId="12DF6468" w14:textId="77777777" w:rsidR="00D01C7C" w:rsidRPr="006A73EF" w:rsidRDefault="00D01C7C" w:rsidP="00D01C7C">
            <w:pPr>
              <w:rPr>
                <w:rFonts w:ascii="Tahoma" w:hAnsi="Tahoma" w:cs="Tahoma"/>
              </w:rPr>
            </w:pPr>
          </w:p>
        </w:tc>
      </w:tr>
    </w:tbl>
    <w:p w14:paraId="30D85E54" w14:textId="04F60189" w:rsidR="001C14A1" w:rsidRDefault="001C14A1" w:rsidP="001C14A1">
      <w:pPr>
        <w:rPr>
          <w:rFonts w:ascii="Tahoma" w:hAnsi="Tahoma" w:cs="Tahoma"/>
          <w:lang w:val="en-US"/>
        </w:rPr>
      </w:pPr>
    </w:p>
    <w:p w14:paraId="6CA58B0E" w14:textId="4894CC47" w:rsidR="005B38AE" w:rsidRDefault="005B38AE" w:rsidP="001C14A1">
      <w:pPr>
        <w:rPr>
          <w:rFonts w:ascii="Tahoma" w:hAnsi="Tahoma" w:cs="Tahoma"/>
          <w:lang w:val="en-US"/>
        </w:rPr>
      </w:pPr>
    </w:p>
    <w:p w14:paraId="0F6D89D3" w14:textId="07DDF36C" w:rsidR="005B38AE" w:rsidRDefault="005B38AE" w:rsidP="001C14A1">
      <w:pPr>
        <w:rPr>
          <w:rFonts w:ascii="Tahoma" w:hAnsi="Tahoma" w:cs="Tahoma"/>
          <w:lang w:val="en-US"/>
        </w:rPr>
      </w:pPr>
    </w:p>
    <w:p w14:paraId="68D01DF2" w14:textId="6DB1322F" w:rsidR="005B38AE" w:rsidRDefault="005B38AE" w:rsidP="001C14A1">
      <w:pPr>
        <w:rPr>
          <w:rFonts w:ascii="Tahoma" w:hAnsi="Tahoma" w:cs="Tahoma"/>
          <w:lang w:val="en-US"/>
        </w:rPr>
      </w:pPr>
    </w:p>
    <w:p w14:paraId="41DF22C5" w14:textId="61407673" w:rsidR="005B38AE" w:rsidRDefault="005B38AE" w:rsidP="001C14A1">
      <w:pPr>
        <w:rPr>
          <w:rFonts w:ascii="Tahoma" w:hAnsi="Tahoma" w:cs="Tahoma"/>
          <w:lang w:val="en-US"/>
        </w:rPr>
      </w:pPr>
    </w:p>
    <w:p w14:paraId="010CFA10" w14:textId="47154981" w:rsidR="005B38AE" w:rsidRDefault="005B38AE" w:rsidP="001C14A1">
      <w:pPr>
        <w:rPr>
          <w:rFonts w:ascii="Tahoma" w:hAnsi="Tahoma" w:cs="Tahoma"/>
          <w:lang w:val="en-US"/>
        </w:rPr>
      </w:pPr>
    </w:p>
    <w:p w14:paraId="16B1AEFC" w14:textId="1A965752" w:rsidR="005B38AE" w:rsidRDefault="005B38AE" w:rsidP="001C14A1">
      <w:pPr>
        <w:rPr>
          <w:rFonts w:ascii="Tahoma" w:hAnsi="Tahoma" w:cs="Tahoma"/>
          <w:lang w:val="en-US"/>
        </w:rPr>
      </w:pPr>
    </w:p>
    <w:p w14:paraId="14A0A89A" w14:textId="6E057768" w:rsidR="005B38AE" w:rsidRDefault="005B38AE" w:rsidP="001C14A1">
      <w:pPr>
        <w:rPr>
          <w:rFonts w:ascii="Tahoma" w:hAnsi="Tahoma" w:cs="Tahoma"/>
          <w:lang w:val="en-US"/>
        </w:rPr>
      </w:pPr>
    </w:p>
    <w:p w14:paraId="62C2C8E4" w14:textId="3F080684" w:rsidR="005B38AE" w:rsidRDefault="005B38AE" w:rsidP="001C14A1">
      <w:pPr>
        <w:rPr>
          <w:rFonts w:ascii="Tahoma" w:hAnsi="Tahoma" w:cs="Tahoma"/>
          <w:lang w:val="en-US"/>
        </w:rPr>
      </w:pPr>
    </w:p>
    <w:p w14:paraId="31EEBCFD" w14:textId="42C1CE6C" w:rsidR="005B38AE" w:rsidRDefault="005B38AE" w:rsidP="001C14A1">
      <w:pPr>
        <w:rPr>
          <w:rFonts w:ascii="Tahoma" w:hAnsi="Tahoma" w:cs="Tahoma"/>
          <w:lang w:val="en-US"/>
        </w:rPr>
      </w:pPr>
    </w:p>
    <w:p w14:paraId="2018DC4E" w14:textId="2EE3293B" w:rsidR="005B38AE" w:rsidRDefault="005B38AE" w:rsidP="001C14A1">
      <w:pPr>
        <w:rPr>
          <w:rFonts w:ascii="Tahoma" w:hAnsi="Tahoma" w:cs="Tahoma"/>
          <w:lang w:val="en-US"/>
        </w:rPr>
      </w:pPr>
    </w:p>
    <w:p w14:paraId="5BB18317" w14:textId="075F0475" w:rsidR="005B38AE" w:rsidRDefault="005B38AE" w:rsidP="001C14A1">
      <w:pPr>
        <w:rPr>
          <w:rFonts w:ascii="Tahoma" w:hAnsi="Tahoma" w:cs="Tahoma"/>
          <w:lang w:val="en-US"/>
        </w:rPr>
      </w:pPr>
    </w:p>
    <w:p w14:paraId="633AA6E9" w14:textId="55B842EF" w:rsidR="005B38AE" w:rsidRDefault="005B38AE" w:rsidP="001C14A1">
      <w:pPr>
        <w:rPr>
          <w:rFonts w:ascii="Tahoma" w:hAnsi="Tahoma" w:cs="Tahoma"/>
          <w:lang w:val="en-US"/>
        </w:rPr>
      </w:pPr>
    </w:p>
    <w:p w14:paraId="18ECAB8F" w14:textId="67DA3A24" w:rsidR="005B38AE" w:rsidRDefault="005B38AE" w:rsidP="001C14A1">
      <w:pPr>
        <w:rPr>
          <w:rFonts w:ascii="Tahoma" w:hAnsi="Tahoma" w:cs="Tahoma"/>
          <w:lang w:val="en-US"/>
        </w:rPr>
      </w:pPr>
    </w:p>
    <w:p w14:paraId="39F5556A" w14:textId="24A0D395" w:rsidR="005B38AE" w:rsidRDefault="005B38AE" w:rsidP="001C14A1">
      <w:pPr>
        <w:rPr>
          <w:rFonts w:ascii="Tahoma" w:hAnsi="Tahoma" w:cs="Tahoma"/>
          <w:lang w:val="en-US"/>
        </w:rPr>
      </w:pPr>
    </w:p>
    <w:p w14:paraId="48E1B08D" w14:textId="77777777" w:rsidR="005B38AE" w:rsidRDefault="005B38AE" w:rsidP="001C14A1">
      <w:pPr>
        <w:rPr>
          <w:rFonts w:ascii="Tahoma" w:hAnsi="Tahoma" w:cs="Tahoma"/>
          <w:lang w:val="en-US"/>
        </w:rPr>
      </w:pPr>
    </w:p>
    <w:tbl>
      <w:tblPr>
        <w:tblStyle w:val="TableGrid"/>
        <w:tblpPr w:leftFromText="180" w:rightFromText="180" w:vertAnchor="text" w:horzAnchor="page" w:tblpX="2371" w:tblpY="161"/>
        <w:tblW w:w="0" w:type="auto"/>
        <w:tblLook w:val="04A0" w:firstRow="1" w:lastRow="0" w:firstColumn="1" w:lastColumn="0" w:noHBand="0" w:noVBand="1"/>
      </w:tblPr>
      <w:tblGrid>
        <w:gridCol w:w="562"/>
        <w:gridCol w:w="5812"/>
        <w:gridCol w:w="1276"/>
      </w:tblGrid>
      <w:tr w:rsidR="001C14A1" w14:paraId="2248099C" w14:textId="77777777" w:rsidTr="00CA0ED8">
        <w:trPr>
          <w:trHeight w:val="495"/>
        </w:trPr>
        <w:tc>
          <w:tcPr>
            <w:tcW w:w="562" w:type="dxa"/>
          </w:tcPr>
          <w:p w14:paraId="77A78112" w14:textId="77777777" w:rsidR="001C14A1" w:rsidRDefault="001C14A1" w:rsidP="00CA0ED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No</w:t>
            </w:r>
          </w:p>
        </w:tc>
        <w:tc>
          <w:tcPr>
            <w:tcW w:w="5812" w:type="dxa"/>
          </w:tcPr>
          <w:p w14:paraId="700F9775" w14:textId="77777777" w:rsidR="001C14A1" w:rsidRDefault="001C14A1" w:rsidP="00CA0ED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Detailed Item Description/Specifications</w:t>
            </w:r>
          </w:p>
        </w:tc>
        <w:tc>
          <w:tcPr>
            <w:tcW w:w="1276" w:type="dxa"/>
          </w:tcPr>
          <w:p w14:paraId="21325087" w14:textId="77777777" w:rsidR="001C14A1" w:rsidRDefault="001C14A1" w:rsidP="00CA0ED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Price USD</w:t>
            </w:r>
          </w:p>
        </w:tc>
      </w:tr>
      <w:tr w:rsidR="001C14A1" w14:paraId="4590BBEE" w14:textId="77777777" w:rsidTr="00CA0ED8">
        <w:trPr>
          <w:trHeight w:val="495"/>
        </w:trPr>
        <w:tc>
          <w:tcPr>
            <w:tcW w:w="562" w:type="dxa"/>
          </w:tcPr>
          <w:p w14:paraId="1770F04A" w14:textId="38334014" w:rsidR="001C14A1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1</w:t>
            </w:r>
          </w:p>
        </w:tc>
        <w:tc>
          <w:tcPr>
            <w:tcW w:w="5812" w:type="dxa"/>
          </w:tcPr>
          <w:p w14:paraId="62BF0A3E" w14:textId="77777777" w:rsidR="001C14A1" w:rsidRDefault="001C14A1" w:rsidP="00CA0ED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4*4 With Driver &amp; Fuel Services From Aden To Taiz</w:t>
            </w:r>
          </w:p>
        </w:tc>
        <w:tc>
          <w:tcPr>
            <w:tcW w:w="1276" w:type="dxa"/>
          </w:tcPr>
          <w:p w14:paraId="55F8D1AD" w14:textId="77777777" w:rsidR="001C14A1" w:rsidRDefault="001C14A1" w:rsidP="00CA0ED8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4ADF5BF9" w14:textId="77777777" w:rsidTr="00CA0ED8">
        <w:trPr>
          <w:trHeight w:val="516"/>
        </w:trPr>
        <w:tc>
          <w:tcPr>
            <w:tcW w:w="562" w:type="dxa"/>
          </w:tcPr>
          <w:p w14:paraId="5C866A62" w14:textId="2026D574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2</w:t>
            </w:r>
          </w:p>
        </w:tc>
        <w:tc>
          <w:tcPr>
            <w:tcW w:w="5812" w:type="dxa"/>
          </w:tcPr>
          <w:p w14:paraId="2BAC1209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Taiz To Aden</w:t>
            </w:r>
          </w:p>
        </w:tc>
        <w:tc>
          <w:tcPr>
            <w:tcW w:w="1276" w:type="dxa"/>
          </w:tcPr>
          <w:p w14:paraId="033CB459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4439C00C" w14:textId="77777777" w:rsidTr="00CA0ED8">
        <w:trPr>
          <w:trHeight w:val="495"/>
        </w:trPr>
        <w:tc>
          <w:tcPr>
            <w:tcW w:w="562" w:type="dxa"/>
          </w:tcPr>
          <w:p w14:paraId="75D84EA6" w14:textId="4372401A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3</w:t>
            </w:r>
          </w:p>
        </w:tc>
        <w:tc>
          <w:tcPr>
            <w:tcW w:w="5812" w:type="dxa"/>
          </w:tcPr>
          <w:p w14:paraId="064E3C6E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Aden to Abyan</w:t>
            </w:r>
          </w:p>
        </w:tc>
        <w:tc>
          <w:tcPr>
            <w:tcW w:w="1276" w:type="dxa"/>
          </w:tcPr>
          <w:p w14:paraId="027100D6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09F1A944" w14:textId="77777777" w:rsidTr="00CA0ED8">
        <w:trPr>
          <w:trHeight w:val="495"/>
        </w:trPr>
        <w:tc>
          <w:tcPr>
            <w:tcW w:w="562" w:type="dxa"/>
          </w:tcPr>
          <w:p w14:paraId="76896FF0" w14:textId="7A0E2A1A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4</w:t>
            </w:r>
          </w:p>
        </w:tc>
        <w:tc>
          <w:tcPr>
            <w:tcW w:w="5812" w:type="dxa"/>
          </w:tcPr>
          <w:p w14:paraId="11984A65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Abyan To Aden</w:t>
            </w:r>
          </w:p>
        </w:tc>
        <w:tc>
          <w:tcPr>
            <w:tcW w:w="1276" w:type="dxa"/>
          </w:tcPr>
          <w:p w14:paraId="1A6AB014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3E7DCEEB" w14:textId="77777777" w:rsidTr="00CA0ED8">
        <w:trPr>
          <w:trHeight w:val="495"/>
        </w:trPr>
        <w:tc>
          <w:tcPr>
            <w:tcW w:w="562" w:type="dxa"/>
          </w:tcPr>
          <w:p w14:paraId="16F73972" w14:textId="12CF5866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5</w:t>
            </w:r>
          </w:p>
        </w:tc>
        <w:tc>
          <w:tcPr>
            <w:tcW w:w="5812" w:type="dxa"/>
          </w:tcPr>
          <w:p w14:paraId="2563968B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Aden To Almoklala</w:t>
            </w:r>
          </w:p>
        </w:tc>
        <w:tc>
          <w:tcPr>
            <w:tcW w:w="1276" w:type="dxa"/>
          </w:tcPr>
          <w:p w14:paraId="78931AF3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69A296F3" w14:textId="77777777" w:rsidTr="00CA0ED8">
        <w:trPr>
          <w:trHeight w:val="495"/>
        </w:trPr>
        <w:tc>
          <w:tcPr>
            <w:tcW w:w="562" w:type="dxa"/>
          </w:tcPr>
          <w:p w14:paraId="31BD5ACD" w14:textId="1E356309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6</w:t>
            </w:r>
          </w:p>
        </w:tc>
        <w:tc>
          <w:tcPr>
            <w:tcW w:w="5812" w:type="dxa"/>
          </w:tcPr>
          <w:p w14:paraId="4851462F" w14:textId="6CCA6FD0" w:rsidR="005B38AE" w:rsidRPr="00782A40" w:rsidRDefault="005B38AE" w:rsidP="005B38AE">
            <w:pPr>
              <w:rPr>
                <w:rFonts w:ascii="Tahoma" w:hAnsi="Tahoma" w:cs="Tahoma"/>
                <w:lang w:val="en-US"/>
              </w:rPr>
            </w:pPr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 Almoklala To  Aden</w:t>
            </w:r>
          </w:p>
        </w:tc>
        <w:tc>
          <w:tcPr>
            <w:tcW w:w="1276" w:type="dxa"/>
          </w:tcPr>
          <w:p w14:paraId="70FE5F80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7490E679" w14:textId="77777777" w:rsidTr="00CA0ED8">
        <w:trPr>
          <w:trHeight w:val="495"/>
        </w:trPr>
        <w:tc>
          <w:tcPr>
            <w:tcW w:w="562" w:type="dxa"/>
          </w:tcPr>
          <w:p w14:paraId="7B77E3E9" w14:textId="05FED1B0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6</w:t>
            </w:r>
          </w:p>
        </w:tc>
        <w:tc>
          <w:tcPr>
            <w:tcW w:w="5812" w:type="dxa"/>
          </w:tcPr>
          <w:p w14:paraId="416F59FB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Aden to Lahj</w:t>
            </w:r>
          </w:p>
        </w:tc>
        <w:tc>
          <w:tcPr>
            <w:tcW w:w="1276" w:type="dxa"/>
          </w:tcPr>
          <w:p w14:paraId="67DBC13B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5483E5CB" w14:textId="77777777" w:rsidTr="00CA0ED8">
        <w:trPr>
          <w:trHeight w:val="495"/>
        </w:trPr>
        <w:tc>
          <w:tcPr>
            <w:tcW w:w="562" w:type="dxa"/>
          </w:tcPr>
          <w:p w14:paraId="75E69B54" w14:textId="0BD2C4E9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7</w:t>
            </w:r>
          </w:p>
        </w:tc>
        <w:tc>
          <w:tcPr>
            <w:tcW w:w="5812" w:type="dxa"/>
          </w:tcPr>
          <w:p w14:paraId="2AE1CA98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Lahj to  Aden </w:t>
            </w:r>
          </w:p>
        </w:tc>
        <w:tc>
          <w:tcPr>
            <w:tcW w:w="1276" w:type="dxa"/>
          </w:tcPr>
          <w:p w14:paraId="33260468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1C2E8249" w14:textId="77777777" w:rsidTr="00CA0ED8">
        <w:trPr>
          <w:trHeight w:val="495"/>
        </w:trPr>
        <w:tc>
          <w:tcPr>
            <w:tcW w:w="562" w:type="dxa"/>
          </w:tcPr>
          <w:p w14:paraId="631378AE" w14:textId="2BA17544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8</w:t>
            </w:r>
          </w:p>
        </w:tc>
        <w:tc>
          <w:tcPr>
            <w:tcW w:w="5812" w:type="dxa"/>
          </w:tcPr>
          <w:p w14:paraId="7D09A68A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Aden to Al-Dhalee</w:t>
            </w:r>
          </w:p>
        </w:tc>
        <w:tc>
          <w:tcPr>
            <w:tcW w:w="1276" w:type="dxa"/>
          </w:tcPr>
          <w:p w14:paraId="7646FB95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0CC54335" w14:textId="77777777" w:rsidTr="00CA0ED8">
        <w:trPr>
          <w:trHeight w:val="516"/>
        </w:trPr>
        <w:tc>
          <w:tcPr>
            <w:tcW w:w="562" w:type="dxa"/>
          </w:tcPr>
          <w:p w14:paraId="3F48E770" w14:textId="1EA20F6A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9</w:t>
            </w:r>
          </w:p>
        </w:tc>
        <w:tc>
          <w:tcPr>
            <w:tcW w:w="5812" w:type="dxa"/>
          </w:tcPr>
          <w:p w14:paraId="6AE38103" w14:textId="77777777" w:rsidR="005B38AE" w:rsidRDefault="005B38AE" w:rsidP="005B38AE"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Al-Dhalee to Aden</w:t>
            </w:r>
          </w:p>
        </w:tc>
        <w:tc>
          <w:tcPr>
            <w:tcW w:w="1276" w:type="dxa"/>
          </w:tcPr>
          <w:p w14:paraId="34D93B50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0823C495" w14:textId="77777777" w:rsidTr="00CA0ED8">
        <w:trPr>
          <w:trHeight w:val="516"/>
        </w:trPr>
        <w:tc>
          <w:tcPr>
            <w:tcW w:w="562" w:type="dxa"/>
          </w:tcPr>
          <w:p w14:paraId="2089347F" w14:textId="341435AC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10</w:t>
            </w:r>
          </w:p>
        </w:tc>
        <w:tc>
          <w:tcPr>
            <w:tcW w:w="5812" w:type="dxa"/>
          </w:tcPr>
          <w:p w14:paraId="4AAFB69D" w14:textId="4DE40D88" w:rsidR="005B38AE" w:rsidRPr="00782A40" w:rsidRDefault="005B38AE" w:rsidP="005B38AE">
            <w:pPr>
              <w:rPr>
                <w:rFonts w:ascii="Tahoma" w:hAnsi="Tahoma" w:cs="Tahoma"/>
                <w:lang w:val="en-US"/>
              </w:rPr>
            </w:pPr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AL</w:t>
            </w:r>
            <w:r w:rsidRPr="005B38AE">
              <w:rPr>
                <w:rFonts w:ascii="Tahoma" w:hAnsi="Tahoma" w:cs="Tahoma"/>
                <w:lang w:val="en-US"/>
              </w:rPr>
              <w:t xml:space="preserve">-Mocha’ a </w:t>
            </w:r>
            <w:r>
              <w:rPr>
                <w:rFonts w:ascii="Tahoma" w:hAnsi="Tahoma" w:cs="Tahoma"/>
                <w:lang w:val="en-US"/>
              </w:rPr>
              <w:t>to Aden</w:t>
            </w:r>
          </w:p>
        </w:tc>
        <w:tc>
          <w:tcPr>
            <w:tcW w:w="1276" w:type="dxa"/>
          </w:tcPr>
          <w:p w14:paraId="51FD9401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  <w:tr w:rsidR="005B38AE" w14:paraId="761E1ABE" w14:textId="77777777" w:rsidTr="00CA0ED8">
        <w:trPr>
          <w:trHeight w:val="516"/>
        </w:trPr>
        <w:tc>
          <w:tcPr>
            <w:tcW w:w="562" w:type="dxa"/>
          </w:tcPr>
          <w:p w14:paraId="7A231C7A" w14:textId="658A0F88" w:rsidR="005B38AE" w:rsidRDefault="005B38AE" w:rsidP="005B38AE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11</w:t>
            </w:r>
          </w:p>
        </w:tc>
        <w:tc>
          <w:tcPr>
            <w:tcW w:w="5812" w:type="dxa"/>
          </w:tcPr>
          <w:p w14:paraId="30087127" w14:textId="7D202A34" w:rsidR="005B38AE" w:rsidRPr="00782A40" w:rsidRDefault="005B38AE" w:rsidP="005B38AE">
            <w:pPr>
              <w:rPr>
                <w:rFonts w:ascii="Tahoma" w:hAnsi="Tahoma" w:cs="Tahoma"/>
                <w:lang w:val="en-US"/>
              </w:rPr>
            </w:pPr>
            <w:r w:rsidRPr="00782A40">
              <w:rPr>
                <w:rFonts w:ascii="Tahoma" w:hAnsi="Tahoma" w:cs="Tahoma"/>
                <w:lang w:val="en-US"/>
              </w:rPr>
              <w:t>4*4 With Driver &amp; Fuel Services From</w:t>
            </w:r>
            <w:r>
              <w:rPr>
                <w:rFonts w:ascii="Tahoma" w:hAnsi="Tahoma" w:cs="Tahoma"/>
                <w:lang w:val="en-US"/>
              </w:rPr>
              <w:t xml:space="preserve">  Aden to  AL</w:t>
            </w:r>
            <w:r w:rsidRPr="005B38AE">
              <w:rPr>
                <w:rFonts w:ascii="Tahoma" w:hAnsi="Tahoma" w:cs="Tahoma"/>
                <w:lang w:val="en-US"/>
              </w:rPr>
              <w:t>-Mocha’ a</w:t>
            </w:r>
          </w:p>
        </w:tc>
        <w:tc>
          <w:tcPr>
            <w:tcW w:w="1276" w:type="dxa"/>
          </w:tcPr>
          <w:p w14:paraId="4EE9B052" w14:textId="77777777" w:rsidR="005B38AE" w:rsidRDefault="005B38AE" w:rsidP="005B38AE">
            <w:pPr>
              <w:rPr>
                <w:rFonts w:ascii="Tahoma" w:hAnsi="Tahoma" w:cs="Tahoma"/>
                <w:lang w:val="en-US"/>
              </w:rPr>
            </w:pPr>
          </w:p>
        </w:tc>
      </w:tr>
    </w:tbl>
    <w:p w14:paraId="06B00540" w14:textId="77777777" w:rsidR="001C14A1" w:rsidRDefault="001C14A1" w:rsidP="001C14A1">
      <w:pPr>
        <w:rPr>
          <w:rFonts w:ascii="Tahoma" w:hAnsi="Tahoma" w:cs="Tahoma"/>
          <w:lang w:val="en-US"/>
        </w:rPr>
      </w:pPr>
    </w:p>
    <w:p w14:paraId="29C6162F" w14:textId="77777777" w:rsidR="001C14A1" w:rsidRPr="006A73EF" w:rsidRDefault="001C14A1" w:rsidP="001C14A1">
      <w:pPr>
        <w:rPr>
          <w:rFonts w:ascii="Tahoma" w:hAnsi="Tahoma" w:cs="Tahoma"/>
          <w:lang w:val="en-US"/>
        </w:rPr>
      </w:pPr>
    </w:p>
    <w:p w14:paraId="722C3D49" w14:textId="5C269940" w:rsidR="001C14A1" w:rsidRDefault="001C14A1" w:rsidP="001C14A1">
      <w:pPr>
        <w:rPr>
          <w:lang w:val="en-US"/>
        </w:rPr>
      </w:pPr>
    </w:p>
    <w:p w14:paraId="4FD20903" w14:textId="47B08CFC" w:rsidR="00AF7D60" w:rsidRDefault="00AF7D60" w:rsidP="001C14A1">
      <w:pPr>
        <w:rPr>
          <w:lang w:val="en-US"/>
        </w:rPr>
      </w:pPr>
    </w:p>
    <w:p w14:paraId="5B1D71AB" w14:textId="139E89F6" w:rsidR="00AF7D60" w:rsidRDefault="00AF7D60" w:rsidP="001C14A1">
      <w:pPr>
        <w:rPr>
          <w:lang w:val="en-US"/>
        </w:rPr>
      </w:pPr>
    </w:p>
    <w:p w14:paraId="441F57DE" w14:textId="017AADA7" w:rsidR="00AF7D60" w:rsidRDefault="00AF7D60" w:rsidP="001C14A1">
      <w:pPr>
        <w:rPr>
          <w:lang w:val="en-US"/>
        </w:rPr>
      </w:pPr>
    </w:p>
    <w:p w14:paraId="5A649684" w14:textId="5FEF1E4B" w:rsidR="00AF7D60" w:rsidRDefault="00AF7D60" w:rsidP="001C14A1">
      <w:pPr>
        <w:rPr>
          <w:lang w:val="en-US"/>
        </w:rPr>
      </w:pPr>
    </w:p>
    <w:p w14:paraId="736A0E77" w14:textId="46B9E8A9" w:rsidR="00AF7D60" w:rsidRDefault="00AF7D60" w:rsidP="001C14A1">
      <w:pPr>
        <w:rPr>
          <w:lang w:val="en-US"/>
        </w:rPr>
      </w:pPr>
    </w:p>
    <w:p w14:paraId="651F77EE" w14:textId="0348CBD1" w:rsidR="00AF7D60" w:rsidRDefault="00AF7D60" w:rsidP="001C14A1">
      <w:pPr>
        <w:rPr>
          <w:lang w:val="en-US"/>
        </w:rPr>
      </w:pPr>
    </w:p>
    <w:p w14:paraId="1ABFC90D" w14:textId="4A90AD13" w:rsidR="00AF7D60" w:rsidRDefault="00AF7D60" w:rsidP="001C14A1">
      <w:pPr>
        <w:rPr>
          <w:lang w:val="en-US"/>
        </w:rPr>
      </w:pPr>
    </w:p>
    <w:p w14:paraId="2B4C88F8" w14:textId="322F6E7B" w:rsidR="00AF7D60" w:rsidRDefault="00AF7D60" w:rsidP="001C14A1">
      <w:pPr>
        <w:rPr>
          <w:lang w:val="en-US"/>
        </w:rPr>
      </w:pPr>
    </w:p>
    <w:p w14:paraId="60AE3D19" w14:textId="176ACED0" w:rsidR="00AF7D60" w:rsidRDefault="00AF7D60" w:rsidP="001C14A1">
      <w:pPr>
        <w:rPr>
          <w:lang w:val="en-US"/>
        </w:rPr>
      </w:pPr>
    </w:p>
    <w:p w14:paraId="778CB629" w14:textId="6C35305D" w:rsidR="00AF7D60" w:rsidRDefault="00AF7D60" w:rsidP="001C14A1">
      <w:pPr>
        <w:rPr>
          <w:lang w:val="en-US"/>
        </w:rPr>
      </w:pPr>
    </w:p>
    <w:p w14:paraId="4F8D4829" w14:textId="7A1627C8" w:rsidR="00AF7D60" w:rsidRDefault="00AF7D60" w:rsidP="001C14A1">
      <w:pPr>
        <w:rPr>
          <w:lang w:val="en-US"/>
        </w:rPr>
      </w:pPr>
    </w:p>
    <w:p w14:paraId="3F010A29" w14:textId="25EF8CF4" w:rsidR="00AF7D60" w:rsidRDefault="00AF7D60" w:rsidP="001C14A1">
      <w:pPr>
        <w:rPr>
          <w:lang w:val="en-US"/>
        </w:rPr>
      </w:pPr>
    </w:p>
    <w:p w14:paraId="71FF401C" w14:textId="684B5959" w:rsidR="00AF7D60" w:rsidRDefault="00AF7D60" w:rsidP="001C14A1">
      <w:pPr>
        <w:rPr>
          <w:lang w:val="en-US"/>
        </w:rPr>
      </w:pPr>
    </w:p>
    <w:p w14:paraId="2DAF89D1" w14:textId="4246F2A3" w:rsidR="00AF7D60" w:rsidRDefault="00AF7D60" w:rsidP="001C14A1">
      <w:pPr>
        <w:rPr>
          <w:lang w:val="en-US"/>
        </w:rPr>
      </w:pPr>
    </w:p>
    <w:p w14:paraId="36D73DA5" w14:textId="7A64A207" w:rsidR="00AF7D60" w:rsidRDefault="00AF7D60" w:rsidP="001C14A1">
      <w:pPr>
        <w:rPr>
          <w:lang w:val="en-US"/>
        </w:rPr>
      </w:pPr>
    </w:p>
    <w:p w14:paraId="01A8E480" w14:textId="4752C303" w:rsidR="00AF7D60" w:rsidRDefault="00AF7D60" w:rsidP="001C14A1">
      <w:pPr>
        <w:rPr>
          <w:lang w:val="en-US"/>
        </w:rPr>
      </w:pPr>
    </w:p>
    <w:p w14:paraId="4D1032FD" w14:textId="0181049B" w:rsidR="00AF7D60" w:rsidRDefault="00AF7D60" w:rsidP="001C14A1">
      <w:pPr>
        <w:rPr>
          <w:lang w:val="en-US"/>
        </w:rPr>
      </w:pPr>
    </w:p>
    <w:p w14:paraId="4D9A68FA" w14:textId="37BA2147" w:rsidR="00AF7D60" w:rsidRDefault="00AF7D60" w:rsidP="001C14A1">
      <w:pPr>
        <w:rPr>
          <w:lang w:val="en-US"/>
        </w:rPr>
      </w:pPr>
    </w:p>
    <w:p w14:paraId="7A9B79A8" w14:textId="39970C35" w:rsidR="00AF7D60" w:rsidRDefault="00AF7D60" w:rsidP="001C14A1">
      <w:pPr>
        <w:rPr>
          <w:lang w:val="en-US"/>
        </w:rPr>
      </w:pPr>
    </w:p>
    <w:p w14:paraId="72BC0F90" w14:textId="33ADFE00" w:rsidR="00AF7D60" w:rsidRDefault="00AF7D60" w:rsidP="001C14A1">
      <w:pPr>
        <w:rPr>
          <w:lang w:val="en-US"/>
        </w:rPr>
      </w:pPr>
    </w:p>
    <w:p w14:paraId="34F6150D" w14:textId="5F925F66" w:rsidR="00AF7D60" w:rsidRDefault="00AF7D60" w:rsidP="001C14A1">
      <w:pPr>
        <w:rPr>
          <w:lang w:val="en-US"/>
        </w:rPr>
      </w:pPr>
    </w:p>
    <w:p w14:paraId="0D62B76E" w14:textId="1F23B59A" w:rsidR="00AF7D60" w:rsidRDefault="00AF7D60" w:rsidP="001C14A1">
      <w:pPr>
        <w:rPr>
          <w:lang w:val="en-US"/>
        </w:rPr>
      </w:pPr>
    </w:p>
    <w:p w14:paraId="37FAA917" w14:textId="2635B086" w:rsidR="00AF7D60" w:rsidRDefault="00AF7D60" w:rsidP="001C14A1">
      <w:pPr>
        <w:rPr>
          <w:lang w:val="en-US"/>
        </w:rPr>
      </w:pPr>
    </w:p>
    <w:p w14:paraId="74C1BDFF" w14:textId="47A2DE1E" w:rsidR="00AF7D60" w:rsidRPr="00AF7D60" w:rsidRDefault="00AF7D60" w:rsidP="001C14A1"/>
    <w:p w14:paraId="4E2FEFC0" w14:textId="5196BE37" w:rsidR="00AF7D60" w:rsidRPr="00AF7D60" w:rsidRDefault="00AF7D60" w:rsidP="001C14A1"/>
    <w:sectPr w:rsidR="00AF7D60" w:rsidRPr="00AF7D60" w:rsidSect="00B71BEC">
      <w:headerReference w:type="default" r:id="rId8"/>
      <w:footerReference w:type="default" r:id="rId9"/>
      <w:pgSz w:w="11913" w:h="16834" w:code="9"/>
      <w:pgMar w:top="1701" w:right="1134" w:bottom="1418" w:left="1134" w:header="851" w:footer="851" w:gutter="56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140E0" w14:textId="77777777" w:rsidR="00A059CD" w:rsidRDefault="00A059CD" w:rsidP="00A52D73">
      <w:r>
        <w:separator/>
      </w:r>
    </w:p>
  </w:endnote>
  <w:endnote w:type="continuationSeparator" w:id="0">
    <w:p w14:paraId="27B684A4" w14:textId="77777777" w:rsidR="00A059CD" w:rsidRDefault="00A059CD" w:rsidP="00A52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3097844"/>
      <w:docPartObj>
        <w:docPartGallery w:val="Page Numbers (Bottom of Page)"/>
        <w:docPartUnique/>
      </w:docPartObj>
    </w:sdtPr>
    <w:sdtEndPr/>
    <w:sdtContent>
      <w:p w14:paraId="4F7B0510" w14:textId="104F9211" w:rsidR="00B71BEC" w:rsidRDefault="00B71BEC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59CD">
          <w:rPr>
            <w:noProof/>
          </w:rPr>
          <w:t>1</w:t>
        </w:r>
        <w:r>
          <w:rPr>
            <w:noProof/>
          </w:rPr>
          <w:fldChar w:fldCharType="end"/>
        </w:r>
        <w:r>
          <w:t>]</w:t>
        </w:r>
      </w:p>
    </w:sdtContent>
  </w:sdt>
  <w:p w14:paraId="131F3F4C" w14:textId="250057AD" w:rsidR="00B71BEC" w:rsidRDefault="00B71B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75A307" w14:textId="77777777" w:rsidR="00A059CD" w:rsidRDefault="00A059CD" w:rsidP="00A52D73">
      <w:r>
        <w:separator/>
      </w:r>
    </w:p>
  </w:footnote>
  <w:footnote w:type="continuationSeparator" w:id="0">
    <w:p w14:paraId="37CBCA12" w14:textId="77777777" w:rsidR="00A059CD" w:rsidRDefault="00A059CD" w:rsidP="00A52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6A9EAE" w14:textId="193043F1" w:rsidR="00B71BEC" w:rsidRDefault="00A059CD">
    <w:pPr>
      <w:pStyle w:val="Header"/>
    </w:pPr>
    <w:r>
      <w:rPr>
        <w:noProof/>
        <w:lang w:eastAsia="en-GB"/>
      </w:rPr>
      <w:pict w14:anchorId="3F2C681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745392" o:spid="_x0000_s2053" type="#_x0000_t75" style="position:absolute;margin-left:-84.7pt;margin-top:-78.55pt;width:595.05pt;height:841.7pt;z-index:-251658752;mso-position-horizontal-relative:margin;mso-position-vertical-relative:margin" o:allowincell="f">
          <v:imagedata r:id="rId1" o:title="READ Yemen Letterhea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3445DB"/>
    <w:multiLevelType w:val="hybridMultilevel"/>
    <w:tmpl w:val="4F085752"/>
    <w:lvl w:ilvl="0" w:tplc="B3A431FE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77"/>
        </w:tabs>
        <w:ind w:left="1477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2" w15:restartNumberingAfterBreak="0">
    <w:nsid w:val="017F0110"/>
    <w:multiLevelType w:val="hybridMultilevel"/>
    <w:tmpl w:val="FAC85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C3868"/>
    <w:multiLevelType w:val="hybridMultilevel"/>
    <w:tmpl w:val="E3802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344E6"/>
    <w:multiLevelType w:val="hybridMultilevel"/>
    <w:tmpl w:val="C930F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550A6"/>
    <w:multiLevelType w:val="hybridMultilevel"/>
    <w:tmpl w:val="5F908C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60270D"/>
    <w:multiLevelType w:val="hybridMultilevel"/>
    <w:tmpl w:val="EF2C3158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C7C89"/>
    <w:multiLevelType w:val="hybridMultilevel"/>
    <w:tmpl w:val="C4101DC8"/>
    <w:lvl w:ilvl="0" w:tplc="D8607CCA">
      <w:start w:val="17"/>
      <w:numFmt w:val="bullet"/>
      <w:lvlText w:val=""/>
      <w:lvlJc w:val="left"/>
      <w:pPr>
        <w:ind w:left="927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4D66B23"/>
    <w:multiLevelType w:val="hybridMultilevel"/>
    <w:tmpl w:val="D85A7852"/>
    <w:lvl w:ilvl="0" w:tplc="3A36B07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735F0"/>
    <w:multiLevelType w:val="hybridMultilevel"/>
    <w:tmpl w:val="C8481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B5C51"/>
    <w:multiLevelType w:val="hybridMultilevel"/>
    <w:tmpl w:val="C49C2E1C"/>
    <w:lvl w:ilvl="0" w:tplc="09AEC7F6">
      <w:start w:val="96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564490"/>
    <w:multiLevelType w:val="hybridMultilevel"/>
    <w:tmpl w:val="F95AB37A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326C0EAA"/>
    <w:multiLevelType w:val="hybridMultilevel"/>
    <w:tmpl w:val="8D7EB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F1A3D"/>
    <w:multiLevelType w:val="hybridMultilevel"/>
    <w:tmpl w:val="8864C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5055A"/>
    <w:multiLevelType w:val="hybridMultilevel"/>
    <w:tmpl w:val="E2487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641B8"/>
    <w:multiLevelType w:val="hybridMultilevel"/>
    <w:tmpl w:val="BFC44AE0"/>
    <w:lvl w:ilvl="0" w:tplc="1610CD1C">
      <w:start w:val="96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5F07700"/>
    <w:multiLevelType w:val="hybridMultilevel"/>
    <w:tmpl w:val="2058406E"/>
    <w:lvl w:ilvl="0" w:tplc="AD9EF790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0291D"/>
    <w:multiLevelType w:val="hybridMultilevel"/>
    <w:tmpl w:val="D26C1FA2"/>
    <w:lvl w:ilvl="0" w:tplc="AD9EF790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3D50B1"/>
    <w:multiLevelType w:val="hybridMultilevel"/>
    <w:tmpl w:val="9656C4A6"/>
    <w:lvl w:ilvl="0" w:tplc="09AEC7F6">
      <w:start w:val="96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284611"/>
    <w:multiLevelType w:val="hybridMultilevel"/>
    <w:tmpl w:val="A030DAA6"/>
    <w:lvl w:ilvl="0" w:tplc="1610CD1C">
      <w:start w:val="96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66CEA"/>
    <w:multiLevelType w:val="hybridMultilevel"/>
    <w:tmpl w:val="1982FD96"/>
    <w:lvl w:ilvl="0" w:tplc="09AEC7F6">
      <w:start w:val="96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bCs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E4C6F"/>
    <w:multiLevelType w:val="hybridMultilevel"/>
    <w:tmpl w:val="5352F836"/>
    <w:lvl w:ilvl="0" w:tplc="D7EAE15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3DC19AE"/>
    <w:multiLevelType w:val="hybridMultilevel"/>
    <w:tmpl w:val="BEEAC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EC0473"/>
    <w:multiLevelType w:val="hybridMultilevel"/>
    <w:tmpl w:val="2C4A5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36373"/>
    <w:multiLevelType w:val="hybridMultilevel"/>
    <w:tmpl w:val="19B48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BF2848"/>
    <w:multiLevelType w:val="hybridMultilevel"/>
    <w:tmpl w:val="321E0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DF14E0"/>
    <w:multiLevelType w:val="hybridMultilevel"/>
    <w:tmpl w:val="F2DC9C8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EB682D"/>
    <w:multiLevelType w:val="multilevel"/>
    <w:tmpl w:val="65CE150C"/>
    <w:lvl w:ilvl="0">
      <w:start w:val="1"/>
      <w:numFmt w:val="decimal"/>
      <w:lvlText w:val="Article:%1."/>
      <w:lvlJc w:val="right"/>
      <w:pPr>
        <w:tabs>
          <w:tab w:val="num" w:pos="360"/>
        </w:tabs>
        <w:ind w:left="360" w:hanging="360"/>
      </w:pPr>
      <w:rPr>
        <w:rFonts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18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1701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8" w15:restartNumberingAfterBreak="0">
    <w:nsid w:val="4D434A1E"/>
    <w:multiLevelType w:val="hybridMultilevel"/>
    <w:tmpl w:val="D2AA74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590005"/>
    <w:multiLevelType w:val="multilevel"/>
    <w:tmpl w:val="F4ECA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82414A4"/>
    <w:multiLevelType w:val="hybridMultilevel"/>
    <w:tmpl w:val="0EFEA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D3329B"/>
    <w:multiLevelType w:val="hybridMultilevel"/>
    <w:tmpl w:val="3A5C2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3D4510"/>
    <w:multiLevelType w:val="hybridMultilevel"/>
    <w:tmpl w:val="4D981266"/>
    <w:lvl w:ilvl="0" w:tplc="EFF2C7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D9D212D"/>
    <w:multiLevelType w:val="hybridMultilevel"/>
    <w:tmpl w:val="3FB2EB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66069C"/>
    <w:multiLevelType w:val="hybridMultilevel"/>
    <w:tmpl w:val="A7A862DC"/>
    <w:lvl w:ilvl="0" w:tplc="7EE80E8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420DDD"/>
    <w:multiLevelType w:val="hybridMultilevel"/>
    <w:tmpl w:val="76DA28DA"/>
    <w:lvl w:ilvl="0" w:tplc="6CFEBB0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B5E17"/>
    <w:multiLevelType w:val="hybridMultilevel"/>
    <w:tmpl w:val="1B9EEBDC"/>
    <w:lvl w:ilvl="0" w:tplc="6F5EF4BC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ascii="Arial" w:eastAsia="Times New Roman" w:hAnsi="Arial" w:cs="Arial"/>
      </w:rPr>
    </w:lvl>
    <w:lvl w:ilvl="1" w:tplc="9752A8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E887E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C474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20085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BF6F9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BC3F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7EB2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0F6D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E06279"/>
    <w:multiLevelType w:val="hybridMultilevel"/>
    <w:tmpl w:val="E27A1AF4"/>
    <w:lvl w:ilvl="0" w:tplc="D82EDF0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96056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F4869C2"/>
    <w:multiLevelType w:val="hybridMultilevel"/>
    <w:tmpl w:val="294A6BAA"/>
    <w:lvl w:ilvl="0" w:tplc="F17E128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2631C5"/>
    <w:multiLevelType w:val="hybridMultilevel"/>
    <w:tmpl w:val="0F4E9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4E08B1"/>
    <w:multiLevelType w:val="hybridMultilevel"/>
    <w:tmpl w:val="2DD6B67A"/>
    <w:lvl w:ilvl="0" w:tplc="4D3C83FE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1" w15:restartNumberingAfterBreak="0">
    <w:nsid w:val="785D49F6"/>
    <w:multiLevelType w:val="hybridMultilevel"/>
    <w:tmpl w:val="2B9ED4BA"/>
    <w:lvl w:ilvl="0" w:tplc="1610CD1C">
      <w:start w:val="96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A5067"/>
    <w:multiLevelType w:val="multilevel"/>
    <w:tmpl w:val="5B7E6A2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 w:val="0"/>
        <w:i w:val="0"/>
        <w:sz w:val="18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1701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7"/>
  </w:num>
  <w:num w:numId="2">
    <w:abstractNumId w:val="36"/>
  </w:num>
  <w:num w:numId="3">
    <w:abstractNumId w:val="21"/>
  </w:num>
  <w:num w:numId="4">
    <w:abstractNumId w:val="1"/>
  </w:num>
  <w:num w:numId="5">
    <w:abstractNumId w:val="20"/>
  </w:num>
  <w:num w:numId="6">
    <w:abstractNumId w:val="14"/>
  </w:num>
  <w:num w:numId="7">
    <w:abstractNumId w:val="15"/>
  </w:num>
  <w:num w:numId="8">
    <w:abstractNumId w:val="37"/>
  </w:num>
  <w:num w:numId="9">
    <w:abstractNumId w:val="32"/>
  </w:num>
  <w:num w:numId="10">
    <w:abstractNumId w:val="38"/>
  </w:num>
  <w:num w:numId="11">
    <w:abstractNumId w:val="0"/>
  </w:num>
  <w:num w:numId="12">
    <w:abstractNumId w:val="6"/>
  </w:num>
  <w:num w:numId="13">
    <w:abstractNumId w:val="18"/>
  </w:num>
  <w:num w:numId="14">
    <w:abstractNumId w:val="5"/>
  </w:num>
  <w:num w:numId="15">
    <w:abstractNumId w:val="10"/>
  </w:num>
  <w:num w:numId="16">
    <w:abstractNumId w:val="9"/>
  </w:num>
  <w:num w:numId="17">
    <w:abstractNumId w:val="4"/>
  </w:num>
  <w:num w:numId="18">
    <w:abstractNumId w:val="22"/>
  </w:num>
  <w:num w:numId="19">
    <w:abstractNumId w:val="25"/>
  </w:num>
  <w:num w:numId="20">
    <w:abstractNumId w:val="24"/>
  </w:num>
  <w:num w:numId="21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16"/>
  </w:num>
  <w:num w:numId="24">
    <w:abstractNumId w:val="17"/>
  </w:num>
  <w:num w:numId="25">
    <w:abstractNumId w:val="41"/>
  </w:num>
  <w:num w:numId="26">
    <w:abstractNumId w:val="19"/>
  </w:num>
  <w:num w:numId="2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5"/>
  </w:num>
  <w:num w:numId="29">
    <w:abstractNumId w:val="8"/>
  </w:num>
  <w:num w:numId="30">
    <w:abstractNumId w:val="7"/>
  </w:num>
  <w:num w:numId="3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</w:num>
  <w:num w:numId="33">
    <w:abstractNumId w:val="40"/>
  </w:num>
  <w:num w:numId="34">
    <w:abstractNumId w:val="33"/>
  </w:num>
  <w:num w:numId="35">
    <w:abstractNumId w:val="23"/>
  </w:num>
  <w:num w:numId="36">
    <w:abstractNumId w:val="39"/>
  </w:num>
  <w:num w:numId="37">
    <w:abstractNumId w:val="3"/>
  </w:num>
  <w:num w:numId="38">
    <w:abstractNumId w:val="13"/>
  </w:num>
  <w:num w:numId="39">
    <w:abstractNumId w:val="12"/>
  </w:num>
  <w:num w:numId="40">
    <w:abstractNumId w:val="31"/>
  </w:num>
  <w:num w:numId="41">
    <w:abstractNumId w:val="28"/>
  </w:num>
  <w:num w:numId="42">
    <w:abstractNumId w:val="2"/>
  </w:num>
  <w:num w:numId="43">
    <w:abstractNumId w:val="29"/>
  </w:num>
  <w:num w:numId="44">
    <w:abstractNumId w:val="11"/>
  </w:num>
  <w:num w:numId="4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283"/>
  <w:characterSpacingControl w:val="doNotCompress"/>
  <w:savePreviewPicture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sTQwNDU3NjYxsjRW0lEKTi0uzszPAykwqQUAhIteMSwAAAA="/>
  </w:docVars>
  <w:rsids>
    <w:rsidRoot w:val="00A52D73"/>
    <w:rsid w:val="00001689"/>
    <w:rsid w:val="000024BA"/>
    <w:rsid w:val="0000331D"/>
    <w:rsid w:val="00007D82"/>
    <w:rsid w:val="000101F8"/>
    <w:rsid w:val="00012BEE"/>
    <w:rsid w:val="00016777"/>
    <w:rsid w:val="000206A2"/>
    <w:rsid w:val="0002329B"/>
    <w:rsid w:val="00031E91"/>
    <w:rsid w:val="00035131"/>
    <w:rsid w:val="0003580D"/>
    <w:rsid w:val="00042746"/>
    <w:rsid w:val="000429FD"/>
    <w:rsid w:val="00045517"/>
    <w:rsid w:val="00046D9E"/>
    <w:rsid w:val="00047CD4"/>
    <w:rsid w:val="00056376"/>
    <w:rsid w:val="00056DF2"/>
    <w:rsid w:val="0005761E"/>
    <w:rsid w:val="00071CA8"/>
    <w:rsid w:val="000744E3"/>
    <w:rsid w:val="00075715"/>
    <w:rsid w:val="0009254D"/>
    <w:rsid w:val="00095678"/>
    <w:rsid w:val="00097FE9"/>
    <w:rsid w:val="000A2F40"/>
    <w:rsid w:val="000A3CF5"/>
    <w:rsid w:val="000A713A"/>
    <w:rsid w:val="000B12E6"/>
    <w:rsid w:val="000B23DC"/>
    <w:rsid w:val="000B2FCD"/>
    <w:rsid w:val="000B64C9"/>
    <w:rsid w:val="000C1C4E"/>
    <w:rsid w:val="000D13C1"/>
    <w:rsid w:val="000E70A9"/>
    <w:rsid w:val="000F083C"/>
    <w:rsid w:val="000F0AE1"/>
    <w:rsid w:val="000F2C89"/>
    <w:rsid w:val="000F367F"/>
    <w:rsid w:val="000F6925"/>
    <w:rsid w:val="000F6A4E"/>
    <w:rsid w:val="000F6ECF"/>
    <w:rsid w:val="000F7DD4"/>
    <w:rsid w:val="00107AC7"/>
    <w:rsid w:val="001118F7"/>
    <w:rsid w:val="00111EE3"/>
    <w:rsid w:val="001175E8"/>
    <w:rsid w:val="001210C2"/>
    <w:rsid w:val="00124B7D"/>
    <w:rsid w:val="00126834"/>
    <w:rsid w:val="00130165"/>
    <w:rsid w:val="00130FCD"/>
    <w:rsid w:val="00134910"/>
    <w:rsid w:val="00140F0B"/>
    <w:rsid w:val="00143009"/>
    <w:rsid w:val="00153F7F"/>
    <w:rsid w:val="00162F8E"/>
    <w:rsid w:val="00163CE6"/>
    <w:rsid w:val="001645F4"/>
    <w:rsid w:val="00166EAA"/>
    <w:rsid w:val="001714BA"/>
    <w:rsid w:val="00173D77"/>
    <w:rsid w:val="001741FE"/>
    <w:rsid w:val="00181FE4"/>
    <w:rsid w:val="001830C7"/>
    <w:rsid w:val="0018336B"/>
    <w:rsid w:val="00183868"/>
    <w:rsid w:val="00190766"/>
    <w:rsid w:val="00191CCD"/>
    <w:rsid w:val="00195FAB"/>
    <w:rsid w:val="001A0004"/>
    <w:rsid w:val="001A2A6A"/>
    <w:rsid w:val="001B4105"/>
    <w:rsid w:val="001C0D73"/>
    <w:rsid w:val="001C14A1"/>
    <w:rsid w:val="001D02CA"/>
    <w:rsid w:val="001D2238"/>
    <w:rsid w:val="001D6397"/>
    <w:rsid w:val="001D7179"/>
    <w:rsid w:val="001D75C7"/>
    <w:rsid w:val="001F2DD7"/>
    <w:rsid w:val="001F5978"/>
    <w:rsid w:val="0020182F"/>
    <w:rsid w:val="00202F44"/>
    <w:rsid w:val="002119E0"/>
    <w:rsid w:val="002176FF"/>
    <w:rsid w:val="00221BBC"/>
    <w:rsid w:val="00222D40"/>
    <w:rsid w:val="00224203"/>
    <w:rsid w:val="00226D1D"/>
    <w:rsid w:val="00230005"/>
    <w:rsid w:val="00234109"/>
    <w:rsid w:val="002343EC"/>
    <w:rsid w:val="0025121E"/>
    <w:rsid w:val="0025392F"/>
    <w:rsid w:val="00254C85"/>
    <w:rsid w:val="0025691F"/>
    <w:rsid w:val="0026277D"/>
    <w:rsid w:val="00270C01"/>
    <w:rsid w:val="00273C59"/>
    <w:rsid w:val="00281153"/>
    <w:rsid w:val="00281E37"/>
    <w:rsid w:val="00287EB5"/>
    <w:rsid w:val="00295EFD"/>
    <w:rsid w:val="002A29DC"/>
    <w:rsid w:val="002A7275"/>
    <w:rsid w:val="002B1011"/>
    <w:rsid w:val="002C03E6"/>
    <w:rsid w:val="002D1185"/>
    <w:rsid w:val="002D3E1E"/>
    <w:rsid w:val="002D75D7"/>
    <w:rsid w:val="002F092B"/>
    <w:rsid w:val="002F1DFD"/>
    <w:rsid w:val="002F4AA9"/>
    <w:rsid w:val="002F4D70"/>
    <w:rsid w:val="002F56B7"/>
    <w:rsid w:val="002F5B48"/>
    <w:rsid w:val="002F7137"/>
    <w:rsid w:val="00304CE3"/>
    <w:rsid w:val="00305B7F"/>
    <w:rsid w:val="00305BE4"/>
    <w:rsid w:val="00313397"/>
    <w:rsid w:val="00316E1D"/>
    <w:rsid w:val="00317DF9"/>
    <w:rsid w:val="00320419"/>
    <w:rsid w:val="00323A0D"/>
    <w:rsid w:val="00327130"/>
    <w:rsid w:val="00332A4F"/>
    <w:rsid w:val="00333843"/>
    <w:rsid w:val="00336727"/>
    <w:rsid w:val="00340D91"/>
    <w:rsid w:val="0036192E"/>
    <w:rsid w:val="00364995"/>
    <w:rsid w:val="0037087F"/>
    <w:rsid w:val="00373977"/>
    <w:rsid w:val="00374374"/>
    <w:rsid w:val="00374A99"/>
    <w:rsid w:val="0037661E"/>
    <w:rsid w:val="00376779"/>
    <w:rsid w:val="00380F18"/>
    <w:rsid w:val="00386670"/>
    <w:rsid w:val="0039360E"/>
    <w:rsid w:val="0039586B"/>
    <w:rsid w:val="003970A2"/>
    <w:rsid w:val="003A0F65"/>
    <w:rsid w:val="003A33F7"/>
    <w:rsid w:val="003A663B"/>
    <w:rsid w:val="003A69D3"/>
    <w:rsid w:val="003B131C"/>
    <w:rsid w:val="003B20FE"/>
    <w:rsid w:val="003B29F0"/>
    <w:rsid w:val="003B4F48"/>
    <w:rsid w:val="003B73E1"/>
    <w:rsid w:val="003B7D31"/>
    <w:rsid w:val="003C6462"/>
    <w:rsid w:val="003E4B4A"/>
    <w:rsid w:val="003E702D"/>
    <w:rsid w:val="003F371D"/>
    <w:rsid w:val="00404E99"/>
    <w:rsid w:val="00406785"/>
    <w:rsid w:val="00406D91"/>
    <w:rsid w:val="00410D01"/>
    <w:rsid w:val="00414C2B"/>
    <w:rsid w:val="00415B01"/>
    <w:rsid w:val="00422BDB"/>
    <w:rsid w:val="00431AAB"/>
    <w:rsid w:val="00435577"/>
    <w:rsid w:val="0044240E"/>
    <w:rsid w:val="00446AC3"/>
    <w:rsid w:val="00446B42"/>
    <w:rsid w:val="00447E0C"/>
    <w:rsid w:val="00447FCA"/>
    <w:rsid w:val="00450271"/>
    <w:rsid w:val="00452B23"/>
    <w:rsid w:val="00452F91"/>
    <w:rsid w:val="00455C58"/>
    <w:rsid w:val="004577FF"/>
    <w:rsid w:val="004600C8"/>
    <w:rsid w:val="004617AD"/>
    <w:rsid w:val="00470C96"/>
    <w:rsid w:val="004714A7"/>
    <w:rsid w:val="00473197"/>
    <w:rsid w:val="00474A71"/>
    <w:rsid w:val="00477E15"/>
    <w:rsid w:val="00480A0F"/>
    <w:rsid w:val="00481CC4"/>
    <w:rsid w:val="0048234F"/>
    <w:rsid w:val="00484588"/>
    <w:rsid w:val="0049326F"/>
    <w:rsid w:val="004934AC"/>
    <w:rsid w:val="00494712"/>
    <w:rsid w:val="004A068E"/>
    <w:rsid w:val="004A0CB4"/>
    <w:rsid w:val="004A3597"/>
    <w:rsid w:val="004A5849"/>
    <w:rsid w:val="004A72E8"/>
    <w:rsid w:val="004B2220"/>
    <w:rsid w:val="004B34BD"/>
    <w:rsid w:val="004B5852"/>
    <w:rsid w:val="004C19D9"/>
    <w:rsid w:val="004C2786"/>
    <w:rsid w:val="004C7259"/>
    <w:rsid w:val="004C7CEB"/>
    <w:rsid w:val="004D142D"/>
    <w:rsid w:val="004D3AED"/>
    <w:rsid w:val="004D4D08"/>
    <w:rsid w:val="004E18A1"/>
    <w:rsid w:val="004E37F9"/>
    <w:rsid w:val="004E3DBF"/>
    <w:rsid w:val="004E4266"/>
    <w:rsid w:val="004E6070"/>
    <w:rsid w:val="004E7A4E"/>
    <w:rsid w:val="004F08D7"/>
    <w:rsid w:val="004F2CAA"/>
    <w:rsid w:val="004F7CC6"/>
    <w:rsid w:val="005016B1"/>
    <w:rsid w:val="00505A64"/>
    <w:rsid w:val="00506B05"/>
    <w:rsid w:val="00515867"/>
    <w:rsid w:val="00516216"/>
    <w:rsid w:val="00516D16"/>
    <w:rsid w:val="00517249"/>
    <w:rsid w:val="00526241"/>
    <w:rsid w:val="00526E28"/>
    <w:rsid w:val="005317C8"/>
    <w:rsid w:val="00532A6A"/>
    <w:rsid w:val="0053317C"/>
    <w:rsid w:val="00534822"/>
    <w:rsid w:val="00540D99"/>
    <w:rsid w:val="00542B8A"/>
    <w:rsid w:val="00543233"/>
    <w:rsid w:val="00544F27"/>
    <w:rsid w:val="0055700F"/>
    <w:rsid w:val="00562A98"/>
    <w:rsid w:val="00566D4F"/>
    <w:rsid w:val="005677E8"/>
    <w:rsid w:val="005820B4"/>
    <w:rsid w:val="00584FE1"/>
    <w:rsid w:val="005850CD"/>
    <w:rsid w:val="00586328"/>
    <w:rsid w:val="00587FBF"/>
    <w:rsid w:val="00591830"/>
    <w:rsid w:val="00592689"/>
    <w:rsid w:val="00594D34"/>
    <w:rsid w:val="00595E3F"/>
    <w:rsid w:val="00596B48"/>
    <w:rsid w:val="005A290E"/>
    <w:rsid w:val="005A54ED"/>
    <w:rsid w:val="005B38AE"/>
    <w:rsid w:val="005C44EA"/>
    <w:rsid w:val="005C45C1"/>
    <w:rsid w:val="005C564E"/>
    <w:rsid w:val="005C591D"/>
    <w:rsid w:val="005C6478"/>
    <w:rsid w:val="005D5E28"/>
    <w:rsid w:val="005E49FE"/>
    <w:rsid w:val="005E5320"/>
    <w:rsid w:val="005F0A04"/>
    <w:rsid w:val="005F1D69"/>
    <w:rsid w:val="005F26F3"/>
    <w:rsid w:val="005F624F"/>
    <w:rsid w:val="00602995"/>
    <w:rsid w:val="0060459E"/>
    <w:rsid w:val="00605942"/>
    <w:rsid w:val="00606308"/>
    <w:rsid w:val="00622F7C"/>
    <w:rsid w:val="00630352"/>
    <w:rsid w:val="00630DDF"/>
    <w:rsid w:val="00634693"/>
    <w:rsid w:val="00642C1D"/>
    <w:rsid w:val="00646856"/>
    <w:rsid w:val="00655955"/>
    <w:rsid w:val="00661022"/>
    <w:rsid w:val="006645A1"/>
    <w:rsid w:val="0066648E"/>
    <w:rsid w:val="0067064F"/>
    <w:rsid w:val="00676A74"/>
    <w:rsid w:val="0068078F"/>
    <w:rsid w:val="00686ADC"/>
    <w:rsid w:val="0069318E"/>
    <w:rsid w:val="006A73EF"/>
    <w:rsid w:val="006B0A9F"/>
    <w:rsid w:val="006B40F7"/>
    <w:rsid w:val="006D1C64"/>
    <w:rsid w:val="006D557B"/>
    <w:rsid w:val="006E2D7A"/>
    <w:rsid w:val="006E470C"/>
    <w:rsid w:val="006E5423"/>
    <w:rsid w:val="006E630C"/>
    <w:rsid w:val="006E6524"/>
    <w:rsid w:val="006E6A35"/>
    <w:rsid w:val="006E6EA3"/>
    <w:rsid w:val="006F14A7"/>
    <w:rsid w:val="006F4A7E"/>
    <w:rsid w:val="007045EB"/>
    <w:rsid w:val="00704621"/>
    <w:rsid w:val="00704B2C"/>
    <w:rsid w:val="007118FE"/>
    <w:rsid w:val="00714F5D"/>
    <w:rsid w:val="00717679"/>
    <w:rsid w:val="00720502"/>
    <w:rsid w:val="007237C7"/>
    <w:rsid w:val="00724617"/>
    <w:rsid w:val="00731D40"/>
    <w:rsid w:val="00735BA1"/>
    <w:rsid w:val="00741922"/>
    <w:rsid w:val="00744D0F"/>
    <w:rsid w:val="007521F6"/>
    <w:rsid w:val="00752BCF"/>
    <w:rsid w:val="00753228"/>
    <w:rsid w:val="00754445"/>
    <w:rsid w:val="007658DB"/>
    <w:rsid w:val="00765BE3"/>
    <w:rsid w:val="007745B3"/>
    <w:rsid w:val="0078320F"/>
    <w:rsid w:val="00784CEF"/>
    <w:rsid w:val="00785091"/>
    <w:rsid w:val="007856EA"/>
    <w:rsid w:val="0079401C"/>
    <w:rsid w:val="007948DD"/>
    <w:rsid w:val="00796E8F"/>
    <w:rsid w:val="007A085F"/>
    <w:rsid w:val="007A42BC"/>
    <w:rsid w:val="007A4B82"/>
    <w:rsid w:val="007A67A2"/>
    <w:rsid w:val="007B0365"/>
    <w:rsid w:val="007B428D"/>
    <w:rsid w:val="007B6385"/>
    <w:rsid w:val="007C7466"/>
    <w:rsid w:val="007D2A72"/>
    <w:rsid w:val="007E01BA"/>
    <w:rsid w:val="007E362E"/>
    <w:rsid w:val="007E43CE"/>
    <w:rsid w:val="007E58F4"/>
    <w:rsid w:val="007F542C"/>
    <w:rsid w:val="0080252D"/>
    <w:rsid w:val="00804BB8"/>
    <w:rsid w:val="0080721E"/>
    <w:rsid w:val="00807C82"/>
    <w:rsid w:val="00811F06"/>
    <w:rsid w:val="00814B2A"/>
    <w:rsid w:val="00817502"/>
    <w:rsid w:val="008177FC"/>
    <w:rsid w:val="0082262C"/>
    <w:rsid w:val="008238AB"/>
    <w:rsid w:val="00824FAF"/>
    <w:rsid w:val="008255BC"/>
    <w:rsid w:val="0082565C"/>
    <w:rsid w:val="00826308"/>
    <w:rsid w:val="00827C76"/>
    <w:rsid w:val="00830893"/>
    <w:rsid w:val="00834FBD"/>
    <w:rsid w:val="008431E3"/>
    <w:rsid w:val="00844241"/>
    <w:rsid w:val="008449C7"/>
    <w:rsid w:val="0084552E"/>
    <w:rsid w:val="008467D3"/>
    <w:rsid w:val="00850272"/>
    <w:rsid w:val="00852957"/>
    <w:rsid w:val="00853364"/>
    <w:rsid w:val="008559DD"/>
    <w:rsid w:val="00864E77"/>
    <w:rsid w:val="0087095E"/>
    <w:rsid w:val="0087164A"/>
    <w:rsid w:val="00873E05"/>
    <w:rsid w:val="00874FEC"/>
    <w:rsid w:val="00875E7F"/>
    <w:rsid w:val="008761EB"/>
    <w:rsid w:val="00880886"/>
    <w:rsid w:val="00897BE4"/>
    <w:rsid w:val="008B4035"/>
    <w:rsid w:val="008B546D"/>
    <w:rsid w:val="008B64A6"/>
    <w:rsid w:val="008C0B32"/>
    <w:rsid w:val="008C2F69"/>
    <w:rsid w:val="008C4AB5"/>
    <w:rsid w:val="008C6F04"/>
    <w:rsid w:val="008F659E"/>
    <w:rsid w:val="008F65B9"/>
    <w:rsid w:val="00902A5E"/>
    <w:rsid w:val="00911A83"/>
    <w:rsid w:val="00912D76"/>
    <w:rsid w:val="00912D88"/>
    <w:rsid w:val="00915E01"/>
    <w:rsid w:val="00930545"/>
    <w:rsid w:val="00932727"/>
    <w:rsid w:val="0093360E"/>
    <w:rsid w:val="00935FDD"/>
    <w:rsid w:val="00937F35"/>
    <w:rsid w:val="009404D8"/>
    <w:rsid w:val="009420FD"/>
    <w:rsid w:val="0094328C"/>
    <w:rsid w:val="00961736"/>
    <w:rsid w:val="00963F42"/>
    <w:rsid w:val="00965601"/>
    <w:rsid w:val="00972046"/>
    <w:rsid w:val="00975AC6"/>
    <w:rsid w:val="00976F0A"/>
    <w:rsid w:val="00977E84"/>
    <w:rsid w:val="00983524"/>
    <w:rsid w:val="00984417"/>
    <w:rsid w:val="00986BE9"/>
    <w:rsid w:val="00987F67"/>
    <w:rsid w:val="00992595"/>
    <w:rsid w:val="009A496F"/>
    <w:rsid w:val="009A4F15"/>
    <w:rsid w:val="009B4CDF"/>
    <w:rsid w:val="009B6526"/>
    <w:rsid w:val="009C421D"/>
    <w:rsid w:val="009C54C6"/>
    <w:rsid w:val="009C77B8"/>
    <w:rsid w:val="009C7D38"/>
    <w:rsid w:val="009E56EB"/>
    <w:rsid w:val="009E6130"/>
    <w:rsid w:val="009E7D23"/>
    <w:rsid w:val="009F417A"/>
    <w:rsid w:val="009F4189"/>
    <w:rsid w:val="00A059CD"/>
    <w:rsid w:val="00A0700D"/>
    <w:rsid w:val="00A1392D"/>
    <w:rsid w:val="00A15194"/>
    <w:rsid w:val="00A16C99"/>
    <w:rsid w:val="00A26213"/>
    <w:rsid w:val="00A2678E"/>
    <w:rsid w:val="00A26EFA"/>
    <w:rsid w:val="00A32622"/>
    <w:rsid w:val="00A37755"/>
    <w:rsid w:val="00A37F9F"/>
    <w:rsid w:val="00A41B90"/>
    <w:rsid w:val="00A434B3"/>
    <w:rsid w:val="00A45003"/>
    <w:rsid w:val="00A47D04"/>
    <w:rsid w:val="00A50AF7"/>
    <w:rsid w:val="00A52D73"/>
    <w:rsid w:val="00A52E76"/>
    <w:rsid w:val="00A5486C"/>
    <w:rsid w:val="00A54F78"/>
    <w:rsid w:val="00A70AF5"/>
    <w:rsid w:val="00A75E71"/>
    <w:rsid w:val="00A776CC"/>
    <w:rsid w:val="00A83C7C"/>
    <w:rsid w:val="00A83D5E"/>
    <w:rsid w:val="00A850B6"/>
    <w:rsid w:val="00A90186"/>
    <w:rsid w:val="00A911A9"/>
    <w:rsid w:val="00A92D0B"/>
    <w:rsid w:val="00A954D8"/>
    <w:rsid w:val="00A957D1"/>
    <w:rsid w:val="00AA03A0"/>
    <w:rsid w:val="00AB27C9"/>
    <w:rsid w:val="00AB2CAF"/>
    <w:rsid w:val="00AB454C"/>
    <w:rsid w:val="00AB4776"/>
    <w:rsid w:val="00AC099F"/>
    <w:rsid w:val="00AC3E88"/>
    <w:rsid w:val="00AD1906"/>
    <w:rsid w:val="00AD35D7"/>
    <w:rsid w:val="00AD6A12"/>
    <w:rsid w:val="00AE13ED"/>
    <w:rsid w:val="00AF2AD9"/>
    <w:rsid w:val="00AF3D0B"/>
    <w:rsid w:val="00AF7B1B"/>
    <w:rsid w:val="00AF7D60"/>
    <w:rsid w:val="00B007FA"/>
    <w:rsid w:val="00B026BB"/>
    <w:rsid w:val="00B12658"/>
    <w:rsid w:val="00B155F4"/>
    <w:rsid w:val="00B1639B"/>
    <w:rsid w:val="00B20DFD"/>
    <w:rsid w:val="00B2342E"/>
    <w:rsid w:val="00B246C3"/>
    <w:rsid w:val="00B24B01"/>
    <w:rsid w:val="00B25302"/>
    <w:rsid w:val="00B2647C"/>
    <w:rsid w:val="00B27675"/>
    <w:rsid w:val="00B31A9A"/>
    <w:rsid w:val="00B33626"/>
    <w:rsid w:val="00B37679"/>
    <w:rsid w:val="00B40708"/>
    <w:rsid w:val="00B4097B"/>
    <w:rsid w:val="00B426AC"/>
    <w:rsid w:val="00B4372A"/>
    <w:rsid w:val="00B45FC6"/>
    <w:rsid w:val="00B7083C"/>
    <w:rsid w:val="00B7142D"/>
    <w:rsid w:val="00B71BEC"/>
    <w:rsid w:val="00B752F4"/>
    <w:rsid w:val="00B77D52"/>
    <w:rsid w:val="00B80A26"/>
    <w:rsid w:val="00B81940"/>
    <w:rsid w:val="00B866B6"/>
    <w:rsid w:val="00B93677"/>
    <w:rsid w:val="00B95090"/>
    <w:rsid w:val="00B96A51"/>
    <w:rsid w:val="00BA1B12"/>
    <w:rsid w:val="00BA350F"/>
    <w:rsid w:val="00BA3CC1"/>
    <w:rsid w:val="00BA5B1F"/>
    <w:rsid w:val="00BA5E3A"/>
    <w:rsid w:val="00BB0497"/>
    <w:rsid w:val="00BB1233"/>
    <w:rsid w:val="00BB32D8"/>
    <w:rsid w:val="00BB3C13"/>
    <w:rsid w:val="00BB3D3A"/>
    <w:rsid w:val="00BC0410"/>
    <w:rsid w:val="00BC2635"/>
    <w:rsid w:val="00BC58F3"/>
    <w:rsid w:val="00BD15F8"/>
    <w:rsid w:val="00BD1835"/>
    <w:rsid w:val="00BE14AF"/>
    <w:rsid w:val="00BF37EE"/>
    <w:rsid w:val="00BF4693"/>
    <w:rsid w:val="00BF6B6F"/>
    <w:rsid w:val="00C02158"/>
    <w:rsid w:val="00C02D27"/>
    <w:rsid w:val="00C034E7"/>
    <w:rsid w:val="00C10010"/>
    <w:rsid w:val="00C1089E"/>
    <w:rsid w:val="00C14B56"/>
    <w:rsid w:val="00C20294"/>
    <w:rsid w:val="00C27956"/>
    <w:rsid w:val="00C3453F"/>
    <w:rsid w:val="00C353F7"/>
    <w:rsid w:val="00C356C2"/>
    <w:rsid w:val="00C369EE"/>
    <w:rsid w:val="00C42769"/>
    <w:rsid w:val="00C42851"/>
    <w:rsid w:val="00C4445B"/>
    <w:rsid w:val="00C53B2D"/>
    <w:rsid w:val="00C54F99"/>
    <w:rsid w:val="00C56FD7"/>
    <w:rsid w:val="00C6165F"/>
    <w:rsid w:val="00C6197D"/>
    <w:rsid w:val="00C66568"/>
    <w:rsid w:val="00C77F60"/>
    <w:rsid w:val="00C80AA5"/>
    <w:rsid w:val="00C83FD1"/>
    <w:rsid w:val="00C84475"/>
    <w:rsid w:val="00C918EB"/>
    <w:rsid w:val="00C937F7"/>
    <w:rsid w:val="00CA1215"/>
    <w:rsid w:val="00CB061F"/>
    <w:rsid w:val="00CB5411"/>
    <w:rsid w:val="00CC03CF"/>
    <w:rsid w:val="00CC0857"/>
    <w:rsid w:val="00CD4707"/>
    <w:rsid w:val="00CD4B06"/>
    <w:rsid w:val="00CD54FD"/>
    <w:rsid w:val="00CE06D2"/>
    <w:rsid w:val="00CE1D2C"/>
    <w:rsid w:val="00CF1CAA"/>
    <w:rsid w:val="00CF2067"/>
    <w:rsid w:val="00CF5BBE"/>
    <w:rsid w:val="00CF69E8"/>
    <w:rsid w:val="00CF7E29"/>
    <w:rsid w:val="00D01529"/>
    <w:rsid w:val="00D01A0B"/>
    <w:rsid w:val="00D01C7C"/>
    <w:rsid w:val="00D04DAB"/>
    <w:rsid w:val="00D06694"/>
    <w:rsid w:val="00D11DC1"/>
    <w:rsid w:val="00D147DC"/>
    <w:rsid w:val="00D1512E"/>
    <w:rsid w:val="00D17F99"/>
    <w:rsid w:val="00D24E8F"/>
    <w:rsid w:val="00D25C87"/>
    <w:rsid w:val="00D367E4"/>
    <w:rsid w:val="00D36E63"/>
    <w:rsid w:val="00D43FA5"/>
    <w:rsid w:val="00D55750"/>
    <w:rsid w:val="00D5596B"/>
    <w:rsid w:val="00D5627D"/>
    <w:rsid w:val="00D678A5"/>
    <w:rsid w:val="00D7096E"/>
    <w:rsid w:val="00D70D18"/>
    <w:rsid w:val="00D752A9"/>
    <w:rsid w:val="00D75EE0"/>
    <w:rsid w:val="00D85E0E"/>
    <w:rsid w:val="00D85ED9"/>
    <w:rsid w:val="00D90522"/>
    <w:rsid w:val="00D90964"/>
    <w:rsid w:val="00D91917"/>
    <w:rsid w:val="00DA0DC2"/>
    <w:rsid w:val="00DA35CE"/>
    <w:rsid w:val="00DB296E"/>
    <w:rsid w:val="00DB53A7"/>
    <w:rsid w:val="00DB554C"/>
    <w:rsid w:val="00DB6585"/>
    <w:rsid w:val="00DC028D"/>
    <w:rsid w:val="00DC25E4"/>
    <w:rsid w:val="00DD0207"/>
    <w:rsid w:val="00DD28ED"/>
    <w:rsid w:val="00DD360A"/>
    <w:rsid w:val="00DD4CAA"/>
    <w:rsid w:val="00DE27B5"/>
    <w:rsid w:val="00DE28CE"/>
    <w:rsid w:val="00DF2F24"/>
    <w:rsid w:val="00DF5DF1"/>
    <w:rsid w:val="00DF7533"/>
    <w:rsid w:val="00E015B5"/>
    <w:rsid w:val="00E056A9"/>
    <w:rsid w:val="00E12779"/>
    <w:rsid w:val="00E15D34"/>
    <w:rsid w:val="00E16212"/>
    <w:rsid w:val="00E16797"/>
    <w:rsid w:val="00E214F3"/>
    <w:rsid w:val="00E26080"/>
    <w:rsid w:val="00E318E2"/>
    <w:rsid w:val="00E33D60"/>
    <w:rsid w:val="00E3626D"/>
    <w:rsid w:val="00E3780F"/>
    <w:rsid w:val="00E40EBF"/>
    <w:rsid w:val="00E40EE1"/>
    <w:rsid w:val="00E4301C"/>
    <w:rsid w:val="00E4372D"/>
    <w:rsid w:val="00E43FC9"/>
    <w:rsid w:val="00E50665"/>
    <w:rsid w:val="00E52446"/>
    <w:rsid w:val="00E55619"/>
    <w:rsid w:val="00E65056"/>
    <w:rsid w:val="00E6712A"/>
    <w:rsid w:val="00E70191"/>
    <w:rsid w:val="00E7344B"/>
    <w:rsid w:val="00E755D5"/>
    <w:rsid w:val="00E75ADD"/>
    <w:rsid w:val="00E843B9"/>
    <w:rsid w:val="00E84F53"/>
    <w:rsid w:val="00E92631"/>
    <w:rsid w:val="00EA0008"/>
    <w:rsid w:val="00EA4B07"/>
    <w:rsid w:val="00EA7950"/>
    <w:rsid w:val="00EB329B"/>
    <w:rsid w:val="00EB39BB"/>
    <w:rsid w:val="00EB5396"/>
    <w:rsid w:val="00EB6775"/>
    <w:rsid w:val="00EB6B0D"/>
    <w:rsid w:val="00EB746B"/>
    <w:rsid w:val="00EC0766"/>
    <w:rsid w:val="00EC4312"/>
    <w:rsid w:val="00EC4406"/>
    <w:rsid w:val="00EC71FF"/>
    <w:rsid w:val="00EC791B"/>
    <w:rsid w:val="00ED387B"/>
    <w:rsid w:val="00EE2CF2"/>
    <w:rsid w:val="00EE5074"/>
    <w:rsid w:val="00EE63A3"/>
    <w:rsid w:val="00EF3C20"/>
    <w:rsid w:val="00EF48DD"/>
    <w:rsid w:val="00EF737C"/>
    <w:rsid w:val="00F01435"/>
    <w:rsid w:val="00F02A63"/>
    <w:rsid w:val="00F02E37"/>
    <w:rsid w:val="00F064F8"/>
    <w:rsid w:val="00F103D3"/>
    <w:rsid w:val="00F1110D"/>
    <w:rsid w:val="00F136FC"/>
    <w:rsid w:val="00F212B6"/>
    <w:rsid w:val="00F23801"/>
    <w:rsid w:val="00F26F08"/>
    <w:rsid w:val="00F32E0F"/>
    <w:rsid w:val="00F3520E"/>
    <w:rsid w:val="00F46B80"/>
    <w:rsid w:val="00F47B97"/>
    <w:rsid w:val="00F53BA3"/>
    <w:rsid w:val="00F573BC"/>
    <w:rsid w:val="00F6047C"/>
    <w:rsid w:val="00F636BD"/>
    <w:rsid w:val="00F66A5A"/>
    <w:rsid w:val="00F66FCB"/>
    <w:rsid w:val="00F7028F"/>
    <w:rsid w:val="00F71743"/>
    <w:rsid w:val="00F82CCE"/>
    <w:rsid w:val="00F85F96"/>
    <w:rsid w:val="00F90026"/>
    <w:rsid w:val="00F90545"/>
    <w:rsid w:val="00F959D4"/>
    <w:rsid w:val="00F95A20"/>
    <w:rsid w:val="00FA093E"/>
    <w:rsid w:val="00FA126A"/>
    <w:rsid w:val="00FA4F1B"/>
    <w:rsid w:val="00FA70EA"/>
    <w:rsid w:val="00FB3196"/>
    <w:rsid w:val="00FB40BE"/>
    <w:rsid w:val="00FB578B"/>
    <w:rsid w:val="00FB6F0F"/>
    <w:rsid w:val="00FB7681"/>
    <w:rsid w:val="00FD02F6"/>
    <w:rsid w:val="00FE3295"/>
    <w:rsid w:val="00FE45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57CE0A88"/>
  <w15:docId w15:val="{F8A9B86D-0388-431C-8998-FE766DF14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19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it-IT"/>
    </w:rPr>
  </w:style>
  <w:style w:type="paragraph" w:styleId="Heading1">
    <w:name w:val="heading 1"/>
    <w:basedOn w:val="Normal"/>
    <w:next w:val="Normal"/>
    <w:link w:val="Heading1Char"/>
    <w:qFormat/>
    <w:rsid w:val="00A52D73"/>
    <w:pPr>
      <w:keepNext/>
      <w:spacing w:before="240" w:after="240"/>
      <w:jc w:val="both"/>
      <w:outlineLvl w:val="0"/>
    </w:pPr>
    <w:rPr>
      <w:rFonts w:ascii="Arial" w:hAnsi="Arial"/>
      <w:b/>
      <w:i/>
      <w:sz w:val="28"/>
    </w:rPr>
  </w:style>
  <w:style w:type="paragraph" w:styleId="Heading2">
    <w:name w:val="heading 2"/>
    <w:basedOn w:val="Normal"/>
    <w:next w:val="Normal"/>
    <w:link w:val="Heading2Char"/>
    <w:qFormat/>
    <w:rsid w:val="00A52D73"/>
    <w:pPr>
      <w:keepNext/>
      <w:tabs>
        <w:tab w:val="left" w:pos="426"/>
      </w:tabs>
      <w:outlineLvl w:val="1"/>
    </w:pPr>
    <w:rPr>
      <w:sz w:val="24"/>
      <w:lang w:val="fr-B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431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8">
    <w:name w:val="heading 8"/>
    <w:basedOn w:val="Normal"/>
    <w:next w:val="Normal"/>
    <w:link w:val="Heading8Char"/>
    <w:qFormat/>
    <w:rsid w:val="00A52D73"/>
    <w:pPr>
      <w:spacing w:before="240" w:after="60"/>
      <w:outlineLvl w:val="7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52D73"/>
    <w:rPr>
      <w:rFonts w:ascii="Arial" w:eastAsia="Times New Roman" w:hAnsi="Arial" w:cs="Times New Roman"/>
      <w:b/>
      <w:i/>
      <w:sz w:val="28"/>
      <w:szCs w:val="20"/>
      <w:lang w:val="en-GB" w:eastAsia="it-IT"/>
    </w:rPr>
  </w:style>
  <w:style w:type="character" w:customStyle="1" w:styleId="Heading2Char">
    <w:name w:val="Heading 2 Char"/>
    <w:basedOn w:val="DefaultParagraphFont"/>
    <w:link w:val="Heading2"/>
    <w:rsid w:val="00A52D73"/>
    <w:rPr>
      <w:rFonts w:ascii="Times New Roman" w:eastAsia="Times New Roman" w:hAnsi="Times New Roman" w:cs="Times New Roman"/>
      <w:sz w:val="24"/>
      <w:szCs w:val="20"/>
      <w:lang w:val="fr-BE" w:eastAsia="it-I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4312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GB" w:eastAsia="it-IT"/>
    </w:rPr>
  </w:style>
  <w:style w:type="character" w:customStyle="1" w:styleId="Heading8Char">
    <w:name w:val="Heading 8 Char"/>
    <w:basedOn w:val="DefaultParagraphFont"/>
    <w:link w:val="Heading8"/>
    <w:rsid w:val="00A52D73"/>
    <w:rPr>
      <w:rFonts w:ascii="Arial" w:eastAsia="Times New Roman" w:hAnsi="Arial" w:cs="Times New Roman"/>
      <w:i/>
      <w:sz w:val="20"/>
      <w:szCs w:val="20"/>
      <w:lang w:val="en-GB" w:eastAsia="it-IT"/>
    </w:rPr>
  </w:style>
  <w:style w:type="paragraph" w:styleId="Header">
    <w:name w:val="header"/>
    <w:basedOn w:val="Normal"/>
    <w:link w:val="HeaderChar"/>
    <w:uiPriority w:val="99"/>
    <w:rsid w:val="00A52D7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2D73"/>
    <w:rPr>
      <w:rFonts w:ascii="Times New Roman" w:eastAsia="Times New Roman" w:hAnsi="Times New Roman" w:cs="Times New Roman"/>
      <w:sz w:val="20"/>
      <w:szCs w:val="20"/>
      <w:lang w:val="en-GB" w:eastAsia="it-IT"/>
    </w:rPr>
  </w:style>
  <w:style w:type="paragraph" w:styleId="Footer">
    <w:name w:val="footer"/>
    <w:basedOn w:val="Normal"/>
    <w:link w:val="FooterChar"/>
    <w:uiPriority w:val="99"/>
    <w:rsid w:val="00A52D7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2D73"/>
    <w:rPr>
      <w:rFonts w:ascii="Times New Roman" w:eastAsia="Times New Roman" w:hAnsi="Times New Roman" w:cs="Times New Roman"/>
      <w:sz w:val="20"/>
      <w:szCs w:val="20"/>
      <w:lang w:val="en-GB" w:eastAsia="it-IT"/>
    </w:rPr>
  </w:style>
  <w:style w:type="character" w:styleId="PageNumber">
    <w:name w:val="page number"/>
    <w:basedOn w:val="DefaultParagraphFont"/>
    <w:rsid w:val="00A52D73"/>
  </w:style>
  <w:style w:type="paragraph" w:styleId="FootnoteText">
    <w:name w:val="footnote text"/>
    <w:basedOn w:val="Normal"/>
    <w:link w:val="FootnoteTextChar"/>
    <w:semiHidden/>
    <w:rsid w:val="00A52D73"/>
    <w:rPr>
      <w:lang w:val="fr-FR"/>
    </w:rPr>
  </w:style>
  <w:style w:type="character" w:customStyle="1" w:styleId="FootnoteTextChar">
    <w:name w:val="Footnote Text Char"/>
    <w:basedOn w:val="DefaultParagraphFont"/>
    <w:link w:val="FootnoteText"/>
    <w:semiHidden/>
    <w:rsid w:val="00A52D73"/>
    <w:rPr>
      <w:rFonts w:ascii="Times New Roman" w:eastAsia="Times New Roman" w:hAnsi="Times New Roman" w:cs="Times New Roman"/>
      <w:sz w:val="20"/>
      <w:szCs w:val="20"/>
      <w:lang w:val="fr-FR" w:eastAsia="it-IT"/>
    </w:rPr>
  </w:style>
  <w:style w:type="character" w:styleId="FootnoteReference">
    <w:name w:val="footnote reference"/>
    <w:semiHidden/>
    <w:rsid w:val="00A52D73"/>
    <w:rPr>
      <w:vertAlign w:val="superscript"/>
    </w:rPr>
  </w:style>
  <w:style w:type="paragraph" w:customStyle="1" w:styleId="Blockquote">
    <w:name w:val="Blockquote"/>
    <w:basedOn w:val="Normal"/>
    <w:rsid w:val="00A52D73"/>
    <w:pPr>
      <w:widowControl w:val="0"/>
      <w:spacing w:before="100" w:after="100"/>
      <w:ind w:left="360" w:right="360"/>
    </w:pPr>
    <w:rPr>
      <w:sz w:val="24"/>
      <w:lang w:val="en-US"/>
    </w:rPr>
  </w:style>
  <w:style w:type="character" w:styleId="CommentReference">
    <w:name w:val="annotation reference"/>
    <w:semiHidden/>
    <w:rsid w:val="00A52D7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52D73"/>
  </w:style>
  <w:style w:type="character" w:customStyle="1" w:styleId="CommentTextChar">
    <w:name w:val="Comment Text Char"/>
    <w:basedOn w:val="DefaultParagraphFont"/>
    <w:link w:val="CommentText"/>
    <w:semiHidden/>
    <w:rsid w:val="00A52D73"/>
    <w:rPr>
      <w:rFonts w:ascii="Times New Roman" w:eastAsia="Times New Roman" w:hAnsi="Times New Roman" w:cs="Times New Roman"/>
      <w:sz w:val="20"/>
      <w:szCs w:val="20"/>
      <w:lang w:val="en-GB" w:eastAsia="it-IT"/>
    </w:rPr>
  </w:style>
  <w:style w:type="paragraph" w:styleId="NoSpacing">
    <w:name w:val="No Spacing"/>
    <w:link w:val="NoSpacingChar"/>
    <w:uiPriority w:val="1"/>
    <w:qFormat/>
    <w:rsid w:val="00A52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it-IT"/>
    </w:rPr>
  </w:style>
  <w:style w:type="character" w:customStyle="1" w:styleId="NoSpacingChar">
    <w:name w:val="No Spacing Char"/>
    <w:link w:val="NoSpacing"/>
    <w:uiPriority w:val="1"/>
    <w:rsid w:val="00047CD4"/>
    <w:rPr>
      <w:rFonts w:ascii="Times New Roman" w:eastAsia="Times New Roman" w:hAnsi="Times New Roman" w:cs="Times New Roman"/>
      <w:sz w:val="20"/>
      <w:szCs w:val="20"/>
      <w:lang w:val="en-GB"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D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D73"/>
    <w:rPr>
      <w:rFonts w:ascii="Tahoma" w:eastAsia="Times New Roman" w:hAnsi="Tahoma" w:cs="Tahoma"/>
      <w:sz w:val="16"/>
      <w:szCs w:val="16"/>
      <w:lang w:val="en-GB" w:eastAsia="it-IT"/>
    </w:rPr>
  </w:style>
  <w:style w:type="character" w:styleId="Hyperlink">
    <w:name w:val="Hyperlink"/>
    <w:basedOn w:val="DefaultParagraphFont"/>
    <w:uiPriority w:val="99"/>
    <w:unhideWhenUsed/>
    <w:rsid w:val="00BF37EE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D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D5E"/>
    <w:rPr>
      <w:rFonts w:ascii="Times New Roman" w:eastAsia="Times New Roman" w:hAnsi="Times New Roman" w:cs="Times New Roman"/>
      <w:b/>
      <w:bCs/>
      <w:sz w:val="20"/>
      <w:szCs w:val="20"/>
      <w:lang w:val="en-GB" w:eastAsia="it-IT"/>
    </w:rPr>
  </w:style>
  <w:style w:type="paragraph" w:styleId="ListParagraph">
    <w:name w:val="List Paragraph"/>
    <w:basedOn w:val="Normal"/>
    <w:uiPriority w:val="34"/>
    <w:qFormat/>
    <w:rsid w:val="00047CD4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 w:eastAsia="en-US"/>
    </w:rPr>
  </w:style>
  <w:style w:type="paragraph" w:customStyle="1" w:styleId="Default">
    <w:name w:val="Default"/>
    <w:rsid w:val="004355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07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D71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it-I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576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761E"/>
    <w:rPr>
      <w:rFonts w:ascii="Courier New" w:eastAsia="Times New Roman" w:hAnsi="Courier New" w:cs="Courier New"/>
      <w:sz w:val="20"/>
      <w:szCs w:val="20"/>
    </w:rPr>
  </w:style>
  <w:style w:type="numbering" w:customStyle="1" w:styleId="1">
    <w:name w:val="بلا قائمة1"/>
    <w:next w:val="NoList"/>
    <w:uiPriority w:val="99"/>
    <w:semiHidden/>
    <w:unhideWhenUsed/>
    <w:rsid w:val="0082565C"/>
  </w:style>
  <w:style w:type="character" w:styleId="FollowedHyperlink">
    <w:name w:val="FollowedHyperlink"/>
    <w:basedOn w:val="DefaultParagraphFont"/>
    <w:uiPriority w:val="99"/>
    <w:semiHidden/>
    <w:unhideWhenUsed/>
    <w:rsid w:val="0082565C"/>
    <w:rPr>
      <w:color w:val="800080"/>
      <w:u w:val="single"/>
    </w:rPr>
  </w:style>
  <w:style w:type="paragraph" w:customStyle="1" w:styleId="msonormal0">
    <w:name w:val="msonormal"/>
    <w:basedOn w:val="Normal"/>
    <w:rsid w:val="0082565C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customStyle="1" w:styleId="font5">
    <w:name w:val="font5"/>
    <w:basedOn w:val="Normal"/>
    <w:rsid w:val="0082565C"/>
    <w:pPr>
      <w:spacing w:before="100" w:beforeAutospacing="1" w:after="100" w:afterAutospacing="1"/>
    </w:pPr>
    <w:rPr>
      <w:color w:val="000000"/>
      <w:sz w:val="16"/>
      <w:szCs w:val="16"/>
      <w:lang w:val="en-US" w:eastAsia="en-US"/>
    </w:rPr>
  </w:style>
  <w:style w:type="paragraph" w:customStyle="1" w:styleId="xl65">
    <w:name w:val="xl65"/>
    <w:basedOn w:val="Normal"/>
    <w:rsid w:val="0082565C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hAnsi="Arial" w:cs="Arial"/>
      <w:color w:val="000000"/>
      <w:lang w:val="en-US" w:eastAsia="en-US"/>
    </w:rPr>
  </w:style>
  <w:style w:type="paragraph" w:customStyle="1" w:styleId="xl66">
    <w:name w:val="xl66"/>
    <w:basedOn w:val="Normal"/>
    <w:rsid w:val="0082565C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color w:val="000000"/>
      <w:lang w:val="en-US" w:eastAsia="en-US"/>
    </w:rPr>
  </w:style>
  <w:style w:type="paragraph" w:customStyle="1" w:styleId="xl67">
    <w:name w:val="xl67"/>
    <w:basedOn w:val="Normal"/>
    <w:rsid w:val="0082565C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color w:val="000000"/>
      <w:lang w:val="en-US" w:eastAsia="en-US"/>
    </w:rPr>
  </w:style>
  <w:style w:type="paragraph" w:customStyle="1" w:styleId="xl68">
    <w:name w:val="xl68"/>
    <w:basedOn w:val="Normal"/>
    <w:rsid w:val="0082565C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Calibri" w:hAnsi="Calibri" w:cs="Calibri"/>
      <w:color w:val="000000"/>
      <w:lang w:val="en-US" w:eastAsia="en-US"/>
    </w:rPr>
  </w:style>
  <w:style w:type="paragraph" w:customStyle="1" w:styleId="xl69">
    <w:name w:val="xl69"/>
    <w:basedOn w:val="Normal"/>
    <w:rsid w:val="0082565C"/>
    <w:pPr>
      <w:pBdr>
        <w:top w:val="double" w:sz="6" w:space="0" w:color="auto"/>
        <w:left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70">
    <w:name w:val="xl70"/>
    <w:basedOn w:val="Normal"/>
    <w:rsid w:val="0082565C"/>
    <w:pPr>
      <w:pBdr>
        <w:top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71">
    <w:name w:val="xl71"/>
    <w:basedOn w:val="Normal"/>
    <w:rsid w:val="0082565C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72">
    <w:name w:val="xl72"/>
    <w:basedOn w:val="Normal"/>
    <w:rsid w:val="0082565C"/>
    <w:pPr>
      <w:pBdr>
        <w:left w:val="double" w:sz="6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73">
    <w:name w:val="xl73"/>
    <w:basedOn w:val="Normal"/>
    <w:rsid w:val="0082565C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74">
    <w:name w:val="xl74"/>
    <w:basedOn w:val="Normal"/>
    <w:rsid w:val="0082565C"/>
    <w:pPr>
      <w:pBdr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  <w:lang w:val="en-US" w:eastAsia="en-US"/>
    </w:rPr>
  </w:style>
  <w:style w:type="paragraph" w:customStyle="1" w:styleId="xl75">
    <w:name w:val="xl75"/>
    <w:basedOn w:val="Normal"/>
    <w:rsid w:val="0082565C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color w:val="000000"/>
      <w:lang w:val="en-US" w:eastAsia="en-US"/>
    </w:rPr>
  </w:style>
  <w:style w:type="paragraph" w:customStyle="1" w:styleId="xl76">
    <w:name w:val="xl76"/>
    <w:basedOn w:val="Normal"/>
    <w:rsid w:val="0082565C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color w:val="000000"/>
      <w:lang w:val="en-US" w:eastAsia="en-US"/>
    </w:rPr>
  </w:style>
  <w:style w:type="paragraph" w:customStyle="1" w:styleId="xl77">
    <w:name w:val="xl77"/>
    <w:basedOn w:val="Normal"/>
    <w:rsid w:val="0082565C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78">
    <w:name w:val="xl78"/>
    <w:basedOn w:val="Normal"/>
    <w:rsid w:val="0082565C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79">
    <w:name w:val="xl79"/>
    <w:basedOn w:val="Normal"/>
    <w:rsid w:val="0082565C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color w:val="000000"/>
      <w:lang w:val="en-US" w:eastAsia="en-US"/>
    </w:rPr>
  </w:style>
  <w:style w:type="paragraph" w:customStyle="1" w:styleId="xl80">
    <w:name w:val="xl80"/>
    <w:basedOn w:val="Normal"/>
    <w:rsid w:val="0082565C"/>
    <w:pPr>
      <w:pBdr>
        <w:top w:val="double" w:sz="6" w:space="0" w:color="auto"/>
        <w:left w:val="single" w:sz="8" w:space="9" w:color="auto"/>
        <w:bottom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1">
    <w:name w:val="xl81"/>
    <w:basedOn w:val="Normal"/>
    <w:rsid w:val="0082565C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2">
    <w:name w:val="xl82"/>
    <w:basedOn w:val="Normal"/>
    <w:rsid w:val="0082565C"/>
    <w:pPr>
      <w:pBdr>
        <w:top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3">
    <w:name w:val="xl83"/>
    <w:basedOn w:val="Normal"/>
    <w:rsid w:val="0082565C"/>
    <w:pPr>
      <w:pBdr>
        <w:top w:val="single" w:sz="8" w:space="0" w:color="auto"/>
        <w:left w:val="single" w:sz="8" w:space="9" w:color="auto"/>
        <w:bottom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4">
    <w:name w:val="xl84"/>
    <w:basedOn w:val="Normal"/>
    <w:rsid w:val="0082565C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5">
    <w:name w:val="xl85"/>
    <w:basedOn w:val="Normal"/>
    <w:rsid w:val="0082565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6">
    <w:name w:val="xl86"/>
    <w:basedOn w:val="Normal"/>
    <w:rsid w:val="0082565C"/>
    <w:pPr>
      <w:pBdr>
        <w:top w:val="single" w:sz="8" w:space="0" w:color="auto"/>
        <w:left w:val="single" w:sz="8" w:space="9" w:color="auto"/>
        <w:bottom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7">
    <w:name w:val="xl87"/>
    <w:basedOn w:val="Normal"/>
    <w:rsid w:val="0082565C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8">
    <w:name w:val="xl88"/>
    <w:basedOn w:val="Normal"/>
    <w:rsid w:val="0082565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89">
    <w:name w:val="xl89"/>
    <w:basedOn w:val="Normal"/>
    <w:rsid w:val="0082565C"/>
    <w:pPr>
      <w:pBdr>
        <w:top w:val="single" w:sz="8" w:space="0" w:color="auto"/>
        <w:left w:val="single" w:sz="8" w:space="9" w:color="auto"/>
        <w:bottom w:val="double" w:sz="6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90">
    <w:name w:val="xl90"/>
    <w:basedOn w:val="Normal"/>
    <w:rsid w:val="0082565C"/>
    <w:pPr>
      <w:pBdr>
        <w:top w:val="single" w:sz="8" w:space="0" w:color="auto"/>
        <w:bottom w:val="double" w:sz="6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paragraph" w:customStyle="1" w:styleId="xl91">
    <w:name w:val="xl91"/>
    <w:basedOn w:val="Normal"/>
    <w:rsid w:val="0082565C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ind w:firstLineChars="100" w:firstLine="100"/>
    </w:pPr>
    <w:rPr>
      <w:rFonts w:ascii="Arial" w:hAnsi="Arial" w:cs="Arial"/>
      <w:color w:val="000000"/>
      <w:lang w:val="en-US" w:eastAsia="en-US"/>
    </w:rPr>
  </w:style>
  <w:style w:type="numbering" w:customStyle="1" w:styleId="2">
    <w:name w:val="بلا قائمة2"/>
    <w:next w:val="NoList"/>
    <w:uiPriority w:val="99"/>
    <w:semiHidden/>
    <w:unhideWhenUsed/>
    <w:rsid w:val="00287EB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26F3"/>
    <w:rPr>
      <w:color w:val="605E5C"/>
      <w:shd w:val="clear" w:color="auto" w:fill="E1DFDD"/>
    </w:rPr>
  </w:style>
  <w:style w:type="paragraph" w:customStyle="1" w:styleId="NoSpacing1">
    <w:name w:val="No Spacing1"/>
    <w:uiPriority w:val="1"/>
    <w:qFormat/>
    <w:rsid w:val="006F4A7E"/>
    <w:pPr>
      <w:spacing w:after="0" w:line="240" w:lineRule="auto"/>
    </w:pPr>
    <w:rPr>
      <w:rFonts w:ascii="Calibri" w:eastAsia="SimSun" w:hAnsi="Calibri" w:cs="Times New Roman"/>
      <w:lang w:val="it-IT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4693"/>
    <w:rPr>
      <w:color w:val="605E5C"/>
      <w:shd w:val="clear" w:color="auto" w:fill="E1DFDD"/>
    </w:rPr>
  </w:style>
  <w:style w:type="character" w:customStyle="1" w:styleId="contentpasted0">
    <w:name w:val="contentpasted0"/>
    <w:basedOn w:val="DefaultParagraphFont"/>
    <w:rsid w:val="00191CCD"/>
  </w:style>
  <w:style w:type="paragraph" w:styleId="NormalWeb">
    <w:name w:val="Normal (Web)"/>
    <w:basedOn w:val="Normal"/>
    <w:uiPriority w:val="99"/>
    <w:semiHidden/>
    <w:unhideWhenUsed/>
    <w:rsid w:val="00A911A9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DAD3F-6879-4A87-8279-846676317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oshiba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shad.ali@readfoundation.org.uk</dc:creator>
  <cp:lastModifiedBy>Khadija Yusuf</cp:lastModifiedBy>
  <cp:revision>6</cp:revision>
  <cp:lastPrinted>2023-07-21T15:11:00Z</cp:lastPrinted>
  <dcterms:created xsi:type="dcterms:W3CDTF">2023-07-27T13:42:00Z</dcterms:created>
  <dcterms:modified xsi:type="dcterms:W3CDTF">2025-04-26T19:34:00Z</dcterms:modified>
</cp:coreProperties>
</file>